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7520" w:rsidRPr="00DE2C42" w:rsidRDefault="00CF7520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>Szanowni Państwo:</w:t>
      </w:r>
    </w:p>
    <w:p w:rsidR="00CF7520" w:rsidRPr="00DE2C42" w:rsidRDefault="00CF7520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Mamy zaszczyt zaprosić Państwa na niezwykłe wydarzenie muzyczne: koncert Elizabeth Pitcairn, znanej amerykańskiej skrzypaczki, podczas którego usłyszymy niezwykłe brzmienie pochodzących z 1720 roku legendarnych skrzypiec „Stradivariusa” nazywanych Purpurowym Mendelssohnem.</w:t>
      </w:r>
    </w:p>
    <w:p w:rsidR="00CF7520" w:rsidRPr="00DE2C42" w:rsidRDefault="00CF7520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rocław jest jedynym polskim miastem, które 13 i 14 maja odwiedzi </w:t>
      </w: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Elizabeth Pitcairn</w:t>
      </w:r>
      <w:r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na zakończenie europejskiego tournée, podczas którego koncertuje z pianistką - profesor </w:t>
      </w: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ouise Thomson</w:t>
      </w:r>
      <w:r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 Chapman University w Południowej Kalifornii.</w:t>
      </w:r>
    </w:p>
    <w:p w:rsidR="009A7CF9" w:rsidRPr="00DE2C42" w:rsidRDefault="00CF7520" w:rsidP="009A7CF9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4 maja odbędzie się elitarny koncert obu artystek, na który zapraszamy Państwa do Narodowego Forum Muzyki</w:t>
      </w:r>
      <w:r w:rsidR="00DE2C42"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we Wrocławiu</w:t>
      </w: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 Pat</w:t>
      </w:r>
      <w:r w:rsidR="00DE2C42"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onat nad tym wydarzeniem objął</w:t>
      </w: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Prezydent Wrocławia Rafał Dutkiewicz.</w:t>
      </w:r>
      <w:r w:rsidR="009A7CF9"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9A7CF9" w:rsidRPr="00DE2C42">
        <w:rPr>
          <w:rFonts w:ascii="Times New Roman" w:hAnsi="Times New Roman" w:cs="Times New Roman"/>
          <w:b/>
          <w:sz w:val="24"/>
          <w:szCs w:val="24"/>
        </w:rPr>
        <w:t xml:space="preserve">W repertuarze na skrzypce i fortepian znajdą się sonaty Mozarta, Mendelssohna i Franka, oraz utwory </w:t>
      </w:r>
      <w:proofErr w:type="spellStart"/>
      <w:r w:rsidR="009A7CF9" w:rsidRPr="00DE2C42">
        <w:rPr>
          <w:rFonts w:ascii="Times New Roman" w:hAnsi="Times New Roman" w:cs="Times New Roman"/>
          <w:b/>
          <w:sz w:val="24"/>
          <w:szCs w:val="24"/>
        </w:rPr>
        <w:t>Sarasate’a</w:t>
      </w:r>
      <w:proofErr w:type="spellEnd"/>
    </w:p>
    <w:p w:rsidR="00CF7520" w:rsidRPr="00DE2C42" w:rsidRDefault="00CF7520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pływy z koncert</w:t>
      </w:r>
      <w:r w:rsid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u</w:t>
      </w:r>
      <w:bookmarkStart w:id="0" w:name="_GoBack"/>
      <w:bookmarkEnd w:id="0"/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przeznaczone zostaną</w:t>
      </w:r>
      <w:r w:rsidR="009A7CF9"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w całości</w:t>
      </w: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na kształcenie </w:t>
      </w:r>
      <w:r w:rsidR="009A7CF9"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młodych talentów muzycznych</w:t>
      </w: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z Wrocławia i okolic w prestiżowej szkole muzycznej, </w:t>
      </w:r>
      <w:proofErr w:type="spellStart"/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uzerne</w:t>
      </w:r>
      <w:proofErr w:type="spellEnd"/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Music Center w Stanach Zjednoczonych. </w:t>
      </w:r>
    </w:p>
    <w:p w:rsidR="00CF7520" w:rsidRPr="0032101A" w:rsidRDefault="00CD4E72" w:rsidP="00CF7520">
      <w:pPr>
        <w:spacing w:after="24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</w:t>
      </w:r>
      <w:r w:rsidR="00CF7520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miątkowe bilety</w:t>
      </w:r>
      <w:r w:rsidR="0081191F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F7520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-</w:t>
      </w:r>
      <w:r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F7520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cegiełki </w:t>
      </w:r>
      <w:r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 cenie</w:t>
      </w:r>
      <w:r w:rsidR="00DA2B0C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F224FC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5</w:t>
      </w:r>
      <w:r w:rsidR="00CF7520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00 złotych</w:t>
      </w:r>
      <w:r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,</w:t>
      </w:r>
      <w:r w:rsidR="001D4FFE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F7520" w:rsidRPr="0032101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odpisane osobiście przez artystki, będą do odebrania bezpośrednio przed koncertem w Narodowym Forum Muzyki.</w:t>
      </w:r>
    </w:p>
    <w:p w:rsidR="00CF7520" w:rsidRPr="00DE2C42" w:rsidRDefault="00CF7520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związku z niezwykle krótkim czasem do wydarzenia i ograniczoną liczbą miejsc, rezerwacji biletów można dokonywać </w:t>
      </w:r>
      <w:r w:rsidR="001D4F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łącznie </w:t>
      </w:r>
      <w:r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elektronicznie na adres </w:t>
      </w:r>
      <w:r w:rsidR="00C8273D">
        <w:rPr>
          <w:rFonts w:ascii="Times New Roman" w:eastAsia="Times New Roman" w:hAnsi="Times New Roman" w:cs="Times New Roman"/>
          <w:sz w:val="24"/>
          <w:szCs w:val="24"/>
          <w:lang w:eastAsia="pl-PL"/>
        </w:rPr>
        <w:t>purpurowy@</w:t>
      </w:r>
      <w:r w:rsidR="009E6385">
        <w:rPr>
          <w:rFonts w:ascii="Times New Roman" w:eastAsia="Times New Roman" w:hAnsi="Times New Roman" w:cs="Times New Roman"/>
          <w:sz w:val="24"/>
          <w:szCs w:val="24"/>
          <w:lang w:eastAsia="pl-PL"/>
        </w:rPr>
        <w:t>wenderedu.pl</w:t>
      </w:r>
      <w:r w:rsidR="00C8273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D4E7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cyduje kolejność zgłoszeń. </w:t>
      </w:r>
      <w:r w:rsidR="001D4FFE">
        <w:rPr>
          <w:rFonts w:ascii="Times New Roman" w:eastAsia="Times New Roman" w:hAnsi="Times New Roman" w:cs="Times New Roman"/>
          <w:sz w:val="24"/>
          <w:szCs w:val="24"/>
          <w:lang w:eastAsia="pl-PL"/>
        </w:rPr>
        <w:t>Wpłaty za cegiełki będą zbierane bezpośrednio przed koncertem</w:t>
      </w:r>
      <w:r w:rsidR="00CD4E7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Narodowym Forum Muzyki</w:t>
      </w:r>
      <w:r w:rsidR="001D4FFE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9E638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E6385" w:rsidRPr="009E638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rezerwacji bardzo prosimy podać </w:t>
      </w:r>
      <w:r w:rsidR="009E6385">
        <w:rPr>
          <w:rFonts w:ascii="Times New Roman" w:eastAsia="Times New Roman" w:hAnsi="Times New Roman" w:cs="Times New Roman"/>
          <w:sz w:val="24"/>
          <w:szCs w:val="24"/>
          <w:lang w:eastAsia="pl-PL"/>
        </w:rPr>
        <w:t>liczbę</w:t>
      </w:r>
      <w:r w:rsidR="009E6385" w:rsidRPr="009E638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ezerwowanych biletów, imię i nazwisko oraz numer kontaktowy</w:t>
      </w:r>
      <w:r w:rsidR="009E6385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9E6385" w:rsidRPr="009E638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elem osobistego potwierdzenia rezerwacji.</w:t>
      </w:r>
    </w:p>
    <w:p w:rsidR="00854225" w:rsidRPr="00DE2C42" w:rsidRDefault="00CF7520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>Od Państwa hojności będzie zależała liczba uczniów, którym umożliwimy kształcenie z najlepszymi muzykami świata.</w:t>
      </w:r>
      <w:r w:rsidR="009A7CF9" w:rsidRPr="00DE2C4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szt wyjazdu jednego ucznia to około 7000 dolarów.</w:t>
      </w:r>
    </w:p>
    <w:p w:rsidR="009A7CF9" w:rsidRPr="00DE2C42" w:rsidRDefault="009A7CF9" w:rsidP="00E27E71">
      <w:pPr>
        <w:spacing w:before="100" w:beforeAutospacing="1" w:after="100" w:afterAutospacing="1" w:line="276" w:lineRule="auto"/>
        <w:ind w:left="4248" w:firstLine="708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 imieniu Organizatorów Koncertu</w:t>
      </w:r>
    </w:p>
    <w:p w:rsidR="009A7CF9" w:rsidRPr="00DE2C42" w:rsidRDefault="009A7CF9" w:rsidP="00DE2C42">
      <w:pPr>
        <w:spacing w:before="100" w:beforeAutospacing="1" w:after="100" w:afterAutospacing="1" w:line="276" w:lineRule="auto"/>
        <w:ind w:left="4248" w:firstLine="708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DE2C42"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  <w:t xml:space="preserve">Aleksandra </w:t>
      </w:r>
      <w:proofErr w:type="spellStart"/>
      <w:r w:rsidRPr="00DE2C42"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  <w:t>Wysło</w:t>
      </w:r>
      <w:r w:rsidR="00DE2C42"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  <w:t>uch</w:t>
      </w:r>
      <w:proofErr w:type="spellEnd"/>
    </w:p>
    <w:p w:rsidR="009A7CF9" w:rsidRDefault="009A7CF9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</w:pPr>
    </w:p>
    <w:p w:rsidR="00E27E71" w:rsidRDefault="00E27E71">
      <w:pP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br w:type="page"/>
      </w:r>
    </w:p>
    <w:p w:rsidR="009A7CF9" w:rsidRPr="00E27E71" w:rsidRDefault="009A7CF9" w:rsidP="00CF7520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lastRenderedPageBreak/>
        <w:t>Krótki opis wydarzenia:</w:t>
      </w:r>
    </w:p>
    <w:p w:rsidR="003266CA" w:rsidRPr="00E27E71" w:rsidRDefault="003266CA" w:rsidP="005C576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3 i 14 maja </w:t>
      </w:r>
      <w:r w:rsidR="0085422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2017 roku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wiedz</w:t>
      </w:r>
      <w:r w:rsidR="0085422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 </w:t>
      </w:r>
      <w:r w:rsidR="00DB4BB1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Polskę po raz pierwszy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0768EC"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Elizabeth Pitc</w:t>
      </w:r>
      <w:r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i</w:t>
      </w:r>
      <w:r w:rsidR="000768EC"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</w:t>
      </w:r>
      <w:r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n</w:t>
      </w:r>
      <w:r w:rsidR="0086063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D6231D" w:rsidRPr="00E27E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5A7943" w:rsidRPr="00E27E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znana</w:t>
      </w:r>
      <w:r w:rsidRPr="00E27E71">
        <w:rPr>
          <w:rFonts w:ascii="Times New Roman" w:eastAsia="Times New Roman" w:hAnsi="Times New Roman" w:cs="Times New Roman"/>
          <w:color w:val="FF0000"/>
          <w:sz w:val="24"/>
          <w:szCs w:val="24"/>
          <w:lang w:eastAsia="pl-PL"/>
        </w:rPr>
        <w:t xml:space="preserve"> 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merykańska skrzypaczka, posiadaczka instrumentu </w:t>
      </w:r>
      <w:r w:rsidR="0085422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o wyją</w:t>
      </w:r>
      <w:r w:rsidR="00853F4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kowym brzmieniu: 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pochodzących z 17</w:t>
      </w:r>
      <w:r w:rsidR="0085422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20 roku legendarnych skrzypiec 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„</w:t>
      </w:r>
      <w:r w:rsidR="0085422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tradivariusa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”</w:t>
      </w:r>
      <w:r w:rsidR="005A794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zywanych </w:t>
      </w:r>
      <w:r w:rsidR="0085422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Purpurowy</w:t>
      </w:r>
      <w:r w:rsidR="00DA0F3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m</w:t>
      </w:r>
      <w:r w:rsidR="0085422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endelsso</w:t>
      </w:r>
      <w:r w:rsidR="008734D1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h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="00DA0F3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em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824389" w:rsidRPr="00E27E71" w:rsidRDefault="00824389" w:rsidP="005C576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Pobyt artystki we Wrocławiu</w:t>
      </w:r>
      <w:r w:rsidR="00DB4BB1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jedynym polskim mieście które odwiedzi, 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zakończy jej europejskie tourn</w:t>
      </w:r>
      <w:r w:rsidR="0086063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é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="0086063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czas którego koncertuje z pianistką 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fesor </w:t>
      </w:r>
      <w:r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ouise Thomson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 Chapman University w Południowej Kalifornii.</w:t>
      </w:r>
    </w:p>
    <w:p w:rsidR="00762048" w:rsidRPr="00E27E71" w:rsidRDefault="00E27E71" w:rsidP="00762048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Koncert artystek w Narodowym Forum Muzyki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o wyjątkowa okazja, aby usłyszeć niezwykłe brzmienie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„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tradivariusa”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, jak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ównież możliwość wsparcia uzdolnionej </w:t>
      </w:r>
      <w:r w:rsidR="00AA0BAE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muzycznie wrocławskiej młodzieży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ponieważ pasją </w:t>
      </w:r>
      <w:r w:rsidR="00824389"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Elizabeth Pitcairn 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jest odkrywanie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pomoc w kształceniu młodych talentów.</w:t>
      </w:r>
      <w:r w:rsidR="0082438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 2010 roku jest dyrektorem prestiżowej letniej szkoły muzycznej </w:t>
      </w:r>
      <w:proofErr w:type="spellStart"/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Luzern</w:t>
      </w:r>
      <w:r w:rsidR="00B20CC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proofErr w:type="spellEnd"/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usic Center</w:t>
      </w:r>
      <w:r w:rsidR="0086063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6231D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tworzonej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1980 roku przez parę muzyków światowej sławy Orkiestry Filadelfijskiej</w:t>
      </w:r>
      <w:r w:rsidR="005A794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. I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ą </w:t>
      </w:r>
      <w:r w:rsidR="005A794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zkoły 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umożliwienie uzdolnionym muzycznie dzieciom z całego świata kształcenia umiejętności pod kierunkiem wybitnych muzyków w unikalnych warunkach nad jeziorem </w:t>
      </w:r>
      <w:proofErr w:type="spellStart"/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Luzern</w:t>
      </w:r>
      <w:r w:rsidR="00B20CC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proofErr w:type="spellEnd"/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stanie Nowy Jork. Równie ważną częścią aktywności </w:t>
      </w:r>
      <w:r w:rsidR="00190714"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Elizabeth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90714"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Pitcairn 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jest zdobywanie funduszy pozwalających mł</w:t>
      </w:r>
      <w:r w:rsidR="00395FD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ym </w:t>
      </w:r>
      <w:r w:rsidR="0019071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talentom na naukę w LMC.</w:t>
      </w:r>
      <w:r w:rsid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62048" w:rsidRP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>Koszt wyjazdu jednego ucznia do L</w:t>
      </w:r>
      <w:r w:rsid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>MC</w:t>
      </w:r>
      <w:r w:rsidR="00762048" w:rsidRP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o prawie 7000 dolarów amerykańskich, w tym czesne LCM ($2,300), mieszkanie i wyżywienie ($2,000), transport ($1,250), indywidualne lekcje gry na pianinie </w:t>
      </w:r>
      <w:r w:rsid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="00762048" w:rsidRP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="00762048" w:rsidRP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>wlasnym</w:t>
      </w:r>
      <w:proofErr w:type="spellEnd"/>
      <w:r w:rsidR="00762048" w:rsidRPr="0076204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nstrumencie ($740).</w:t>
      </w:r>
    </w:p>
    <w:p w:rsidR="00395FD9" w:rsidRPr="00E27E71" w:rsidRDefault="00190714" w:rsidP="005C576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wój czas we Wrocławiu artystki przeznaczą na nawiązanie kontaktów z tu</w:t>
      </w:r>
      <w:r w:rsidR="005C576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jszym środowiskiem muzycznym, </w:t>
      </w:r>
      <w:r w:rsidR="00395FD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a także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395FD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oprowadzą warsztaty mistrzowskie dla uczniów szkoły muzycznej im. Karola Szymanowskiego we Wrocławiu</w:t>
      </w:r>
      <w:r w:rsidR="00395FD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A037ED" w:rsidRPr="00E27E71" w:rsidRDefault="00395FD9" w:rsidP="005C576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7E7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Elizabeth Pitcairn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ształci się muzycznie</w:t>
      </w:r>
      <w:r w:rsidR="008734D1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 najmłodszych lat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8734D1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tąd bliskie jej s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="008734D1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magania 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łodego człowieka z obowiązkami narzuconymi przez </w:t>
      </w:r>
      <w:r w:rsidR="004C7F90" w:rsidRPr="00E27E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karierę 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uzyczną. Jej szczególną </w:t>
      </w:r>
      <w:r w:rsidR="004C7F90" w:rsidRPr="00E27E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karierę 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inspirował dziadek, gdy 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w 1990 roku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, na 16 urodziny</w:t>
      </w:r>
      <w:r w:rsidR="00B20CC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arował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j „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Purpurowego Stradivariusa” – skrzypce, które osiągnęły rekordow</w:t>
      </w:r>
      <w:r w:rsidR="0086063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037ED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tedy 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cen</w:t>
      </w:r>
      <w:r w:rsidR="0086063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ę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czas li</w:t>
      </w:r>
      <w:r w:rsidR="001F56D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c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tacji 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domu aukcyjnym </w:t>
      </w:r>
      <w:proofErr w:type="spellStart"/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Christie’s</w:t>
      </w:r>
      <w:proofErr w:type="spellEnd"/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 pasjonująca transakcja </w:t>
      </w:r>
      <w:r w:rsidR="00AA0BAE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tała się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nspiracją dla twórców filmu </w:t>
      </w:r>
      <w:r w:rsidR="008F0ED9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„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urpurowe skrzypce”, który opowiada o wędrówce przez wieki wykonanych przez „Stradivariusa” i </w:t>
      </w:r>
      <w:r w:rsidRPr="00E27E71">
        <w:rPr>
          <w:rFonts w:ascii="Times New Roman" w:hAnsi="Times New Roman" w:cs="Times New Roman"/>
          <w:sz w:val="24"/>
          <w:szCs w:val="24"/>
        </w:rPr>
        <w:t>obdarzonych nadzwyczajnym dźwiękiem skrzypiec. Film został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grodzony Oskarem za muzykę</w:t>
      </w:r>
      <w:r w:rsidR="004C7F90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1F56D5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395FD9" w:rsidRPr="00E27E71" w:rsidRDefault="001F56D5" w:rsidP="005C576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Elizabeth przez wiele lat ukrywała posiadanie niezwykłego in</w:t>
      </w:r>
      <w:r w:rsidR="00860633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trumentu i dopiero po blisko 30-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etniej nauce pod </w:t>
      </w:r>
      <w:r w:rsidR="006D0E9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kierunkiem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j</w:t>
      </w:r>
      <w:r w:rsidR="00A037ED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wybitnie</w:t>
      </w: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jszych nauczycieli gry na skrzypcach pojawiła się publicznie na arenach koncertowych świata</w:t>
      </w:r>
      <w:r w:rsidR="006D0E9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Uważa swoje skrzypce za najbardziej inspirującego </w:t>
      </w:r>
      <w:r w:rsidR="00B20CC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="006D0E9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rzewodnika i przyjaci</w:t>
      </w:r>
      <w:r w:rsidR="003B20B2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ela. Wielu uważa, że </w:t>
      </w:r>
      <w:r w:rsidR="00B20CC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„Purpurowy </w:t>
      </w:r>
      <w:r w:rsidR="003B20B2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="006D0E9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tradivarius</w:t>
      </w:r>
      <w:r w:rsidR="003B20B2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”</w:t>
      </w:r>
      <w:r w:rsidR="006D0E9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</w:t>
      </w:r>
      <w:r w:rsidR="00A037ED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reszcie doczekał się odpowiedniego opiekuna</w:t>
      </w:r>
      <w:r w:rsidR="003352A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. Elizabeth Pitc</w:t>
      </w:r>
      <w:r w:rsidR="005C576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airn</w:t>
      </w:r>
      <w:r w:rsidR="003352A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pierwsz</w:t>
      </w:r>
      <w:r w:rsidR="00B20CC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="003352A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olistk</w:t>
      </w:r>
      <w:r w:rsidR="00B20CC4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="003352A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, która ukazuje piękno b</w:t>
      </w:r>
      <w:r w:rsidR="00A037ED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r</w:t>
      </w:r>
      <w:r w:rsidR="003352AB"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>zmienia swoich skrzypiec ludziom w każdym wieku, każdej profesji i różnych kultur.</w:t>
      </w:r>
    </w:p>
    <w:p w:rsidR="00395FD9" w:rsidRDefault="00395FD9" w:rsidP="005C576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7E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ięcej o Elizabeth Pitcairn na stronie </w:t>
      </w:r>
      <w:hyperlink r:id="rId4" w:history="1">
        <w:r w:rsidR="00762048" w:rsidRPr="001C6099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http://www.elizabethpitcairn.com//</w:t>
        </w:r>
      </w:hyperlink>
    </w:p>
    <w:sectPr w:rsidR="00395FD9" w:rsidSect="000F5B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zI0MjEyMDIzNTRU0lEKTi0uzszPAykwrwUAYPTSSiwAAAA="/>
  </w:docVars>
  <w:rsids>
    <w:rsidRoot w:val="003266CA"/>
    <w:rsid w:val="00000869"/>
    <w:rsid w:val="000015F9"/>
    <w:rsid w:val="00001A03"/>
    <w:rsid w:val="00001D8A"/>
    <w:rsid w:val="0000296F"/>
    <w:rsid w:val="00003052"/>
    <w:rsid w:val="0000403B"/>
    <w:rsid w:val="000045A1"/>
    <w:rsid w:val="000051A0"/>
    <w:rsid w:val="00005F74"/>
    <w:rsid w:val="000063C5"/>
    <w:rsid w:val="00006C2A"/>
    <w:rsid w:val="000105B5"/>
    <w:rsid w:val="00010BC0"/>
    <w:rsid w:val="00011EE1"/>
    <w:rsid w:val="0001200A"/>
    <w:rsid w:val="0001343F"/>
    <w:rsid w:val="00014360"/>
    <w:rsid w:val="00015108"/>
    <w:rsid w:val="00015159"/>
    <w:rsid w:val="00016433"/>
    <w:rsid w:val="0001719D"/>
    <w:rsid w:val="00017443"/>
    <w:rsid w:val="000202BB"/>
    <w:rsid w:val="00020E08"/>
    <w:rsid w:val="00022506"/>
    <w:rsid w:val="00022632"/>
    <w:rsid w:val="0002491D"/>
    <w:rsid w:val="00024D7A"/>
    <w:rsid w:val="00025BC4"/>
    <w:rsid w:val="00025E74"/>
    <w:rsid w:val="00027696"/>
    <w:rsid w:val="00030059"/>
    <w:rsid w:val="00031A43"/>
    <w:rsid w:val="00032152"/>
    <w:rsid w:val="00032592"/>
    <w:rsid w:val="00032810"/>
    <w:rsid w:val="00032E3E"/>
    <w:rsid w:val="00032F5E"/>
    <w:rsid w:val="00034AEC"/>
    <w:rsid w:val="00036312"/>
    <w:rsid w:val="00036B6A"/>
    <w:rsid w:val="00036EB9"/>
    <w:rsid w:val="000370B9"/>
    <w:rsid w:val="00040ED0"/>
    <w:rsid w:val="00042B86"/>
    <w:rsid w:val="00042EDD"/>
    <w:rsid w:val="00043605"/>
    <w:rsid w:val="00046030"/>
    <w:rsid w:val="00046F6D"/>
    <w:rsid w:val="000508B2"/>
    <w:rsid w:val="00050DA2"/>
    <w:rsid w:val="00051849"/>
    <w:rsid w:val="00052ABE"/>
    <w:rsid w:val="00053D0C"/>
    <w:rsid w:val="00056051"/>
    <w:rsid w:val="00056918"/>
    <w:rsid w:val="000627E5"/>
    <w:rsid w:val="00062C14"/>
    <w:rsid w:val="0006414C"/>
    <w:rsid w:val="000668DE"/>
    <w:rsid w:val="000678F2"/>
    <w:rsid w:val="0007161B"/>
    <w:rsid w:val="00073314"/>
    <w:rsid w:val="000741DE"/>
    <w:rsid w:val="0007455B"/>
    <w:rsid w:val="0007464D"/>
    <w:rsid w:val="0007476E"/>
    <w:rsid w:val="000768EC"/>
    <w:rsid w:val="000775C9"/>
    <w:rsid w:val="00080005"/>
    <w:rsid w:val="00080234"/>
    <w:rsid w:val="000810F0"/>
    <w:rsid w:val="000818AF"/>
    <w:rsid w:val="00082358"/>
    <w:rsid w:val="00082B4C"/>
    <w:rsid w:val="00083994"/>
    <w:rsid w:val="0008587D"/>
    <w:rsid w:val="0009164F"/>
    <w:rsid w:val="00096909"/>
    <w:rsid w:val="0009706F"/>
    <w:rsid w:val="00097898"/>
    <w:rsid w:val="000A04E3"/>
    <w:rsid w:val="000A0A22"/>
    <w:rsid w:val="000A111E"/>
    <w:rsid w:val="000A1BFB"/>
    <w:rsid w:val="000A22F0"/>
    <w:rsid w:val="000A3A12"/>
    <w:rsid w:val="000A4C21"/>
    <w:rsid w:val="000A4C78"/>
    <w:rsid w:val="000A5809"/>
    <w:rsid w:val="000A685A"/>
    <w:rsid w:val="000A7039"/>
    <w:rsid w:val="000A7553"/>
    <w:rsid w:val="000A7D48"/>
    <w:rsid w:val="000B053E"/>
    <w:rsid w:val="000B091E"/>
    <w:rsid w:val="000B245D"/>
    <w:rsid w:val="000B3A1E"/>
    <w:rsid w:val="000B4F40"/>
    <w:rsid w:val="000B65CD"/>
    <w:rsid w:val="000B67EE"/>
    <w:rsid w:val="000C0FDE"/>
    <w:rsid w:val="000C1F81"/>
    <w:rsid w:val="000C30C2"/>
    <w:rsid w:val="000C3294"/>
    <w:rsid w:val="000C3B69"/>
    <w:rsid w:val="000C6C4F"/>
    <w:rsid w:val="000C7A17"/>
    <w:rsid w:val="000D12E9"/>
    <w:rsid w:val="000D19BA"/>
    <w:rsid w:val="000D32A3"/>
    <w:rsid w:val="000D3368"/>
    <w:rsid w:val="000D36CF"/>
    <w:rsid w:val="000D433F"/>
    <w:rsid w:val="000D4829"/>
    <w:rsid w:val="000D5E3E"/>
    <w:rsid w:val="000D68B3"/>
    <w:rsid w:val="000D7159"/>
    <w:rsid w:val="000E025B"/>
    <w:rsid w:val="000E06F3"/>
    <w:rsid w:val="000E0AE0"/>
    <w:rsid w:val="000E35BE"/>
    <w:rsid w:val="000E41DB"/>
    <w:rsid w:val="000E4E3F"/>
    <w:rsid w:val="000E50FC"/>
    <w:rsid w:val="000E6D2F"/>
    <w:rsid w:val="000F0FB4"/>
    <w:rsid w:val="000F112D"/>
    <w:rsid w:val="000F17A0"/>
    <w:rsid w:val="000F2EF7"/>
    <w:rsid w:val="000F35E6"/>
    <w:rsid w:val="000F3A17"/>
    <w:rsid w:val="000F5BBF"/>
    <w:rsid w:val="000F64F9"/>
    <w:rsid w:val="000F65CA"/>
    <w:rsid w:val="000F6787"/>
    <w:rsid w:val="000F6875"/>
    <w:rsid w:val="000F6883"/>
    <w:rsid w:val="000F752C"/>
    <w:rsid w:val="00100B9D"/>
    <w:rsid w:val="0010382B"/>
    <w:rsid w:val="00103B4C"/>
    <w:rsid w:val="00104846"/>
    <w:rsid w:val="00106372"/>
    <w:rsid w:val="00106B42"/>
    <w:rsid w:val="00107142"/>
    <w:rsid w:val="00107A2B"/>
    <w:rsid w:val="001103F6"/>
    <w:rsid w:val="00112EF5"/>
    <w:rsid w:val="00112EFD"/>
    <w:rsid w:val="00113433"/>
    <w:rsid w:val="00115033"/>
    <w:rsid w:val="00115E2A"/>
    <w:rsid w:val="00115F33"/>
    <w:rsid w:val="00116D5F"/>
    <w:rsid w:val="00121D6C"/>
    <w:rsid w:val="001256F3"/>
    <w:rsid w:val="0012571A"/>
    <w:rsid w:val="00130B7F"/>
    <w:rsid w:val="00131804"/>
    <w:rsid w:val="001349D1"/>
    <w:rsid w:val="00135432"/>
    <w:rsid w:val="00135CAE"/>
    <w:rsid w:val="00136E21"/>
    <w:rsid w:val="00137422"/>
    <w:rsid w:val="00137B68"/>
    <w:rsid w:val="00141A1E"/>
    <w:rsid w:val="00144528"/>
    <w:rsid w:val="00144823"/>
    <w:rsid w:val="00144A6F"/>
    <w:rsid w:val="0014564B"/>
    <w:rsid w:val="00145AAE"/>
    <w:rsid w:val="00145F9E"/>
    <w:rsid w:val="00145FA2"/>
    <w:rsid w:val="00150AF8"/>
    <w:rsid w:val="00151B99"/>
    <w:rsid w:val="001524C9"/>
    <w:rsid w:val="00152626"/>
    <w:rsid w:val="0015304A"/>
    <w:rsid w:val="001531C8"/>
    <w:rsid w:val="001536B4"/>
    <w:rsid w:val="00154036"/>
    <w:rsid w:val="00154E54"/>
    <w:rsid w:val="001567E0"/>
    <w:rsid w:val="0015774C"/>
    <w:rsid w:val="00160F31"/>
    <w:rsid w:val="00162C9A"/>
    <w:rsid w:val="00163118"/>
    <w:rsid w:val="00164956"/>
    <w:rsid w:val="00165C58"/>
    <w:rsid w:val="00166D8F"/>
    <w:rsid w:val="00166F4D"/>
    <w:rsid w:val="00167180"/>
    <w:rsid w:val="00170B74"/>
    <w:rsid w:val="0017158C"/>
    <w:rsid w:val="00172413"/>
    <w:rsid w:val="00173302"/>
    <w:rsid w:val="0017495B"/>
    <w:rsid w:val="00174E7F"/>
    <w:rsid w:val="00174F4D"/>
    <w:rsid w:val="0017529D"/>
    <w:rsid w:val="00175376"/>
    <w:rsid w:val="0017622D"/>
    <w:rsid w:val="0017773B"/>
    <w:rsid w:val="0018147D"/>
    <w:rsid w:val="00182BF4"/>
    <w:rsid w:val="00182C22"/>
    <w:rsid w:val="00184569"/>
    <w:rsid w:val="00184EAC"/>
    <w:rsid w:val="00184FE7"/>
    <w:rsid w:val="00185291"/>
    <w:rsid w:val="001859ED"/>
    <w:rsid w:val="00186351"/>
    <w:rsid w:val="00186352"/>
    <w:rsid w:val="001876D6"/>
    <w:rsid w:val="00190714"/>
    <w:rsid w:val="00190813"/>
    <w:rsid w:val="0019144A"/>
    <w:rsid w:val="00191553"/>
    <w:rsid w:val="00192054"/>
    <w:rsid w:val="001943C7"/>
    <w:rsid w:val="00196333"/>
    <w:rsid w:val="00197072"/>
    <w:rsid w:val="001971FE"/>
    <w:rsid w:val="001979F8"/>
    <w:rsid w:val="001A1ACB"/>
    <w:rsid w:val="001A1F78"/>
    <w:rsid w:val="001A2763"/>
    <w:rsid w:val="001A2CA1"/>
    <w:rsid w:val="001A3329"/>
    <w:rsid w:val="001A35A1"/>
    <w:rsid w:val="001A3C4B"/>
    <w:rsid w:val="001A527A"/>
    <w:rsid w:val="001A62D5"/>
    <w:rsid w:val="001B032B"/>
    <w:rsid w:val="001B2923"/>
    <w:rsid w:val="001B3114"/>
    <w:rsid w:val="001B4CD9"/>
    <w:rsid w:val="001B52FD"/>
    <w:rsid w:val="001B5BA6"/>
    <w:rsid w:val="001B5F41"/>
    <w:rsid w:val="001B65D1"/>
    <w:rsid w:val="001B68D5"/>
    <w:rsid w:val="001B75A4"/>
    <w:rsid w:val="001B7609"/>
    <w:rsid w:val="001B7704"/>
    <w:rsid w:val="001C00A9"/>
    <w:rsid w:val="001C0A2D"/>
    <w:rsid w:val="001C2C41"/>
    <w:rsid w:val="001C3545"/>
    <w:rsid w:val="001C4A02"/>
    <w:rsid w:val="001C5801"/>
    <w:rsid w:val="001C5A74"/>
    <w:rsid w:val="001C706A"/>
    <w:rsid w:val="001C797A"/>
    <w:rsid w:val="001C7CEA"/>
    <w:rsid w:val="001C7F0B"/>
    <w:rsid w:val="001D264E"/>
    <w:rsid w:val="001D2BC2"/>
    <w:rsid w:val="001D3BC6"/>
    <w:rsid w:val="001D4FFE"/>
    <w:rsid w:val="001D51DB"/>
    <w:rsid w:val="001D539E"/>
    <w:rsid w:val="001D5804"/>
    <w:rsid w:val="001D64E9"/>
    <w:rsid w:val="001D73D7"/>
    <w:rsid w:val="001D7F15"/>
    <w:rsid w:val="001E328D"/>
    <w:rsid w:val="001E6E0D"/>
    <w:rsid w:val="001E72C5"/>
    <w:rsid w:val="001E75CC"/>
    <w:rsid w:val="001E7CB0"/>
    <w:rsid w:val="001E7EE2"/>
    <w:rsid w:val="001F1BAC"/>
    <w:rsid w:val="001F391C"/>
    <w:rsid w:val="001F3992"/>
    <w:rsid w:val="001F56D5"/>
    <w:rsid w:val="001F5C3E"/>
    <w:rsid w:val="001F67A6"/>
    <w:rsid w:val="001F69EA"/>
    <w:rsid w:val="001F7920"/>
    <w:rsid w:val="002008F0"/>
    <w:rsid w:val="00200BF3"/>
    <w:rsid w:val="00202B2E"/>
    <w:rsid w:val="00202F75"/>
    <w:rsid w:val="0020363E"/>
    <w:rsid w:val="002038C7"/>
    <w:rsid w:val="00205000"/>
    <w:rsid w:val="0020522F"/>
    <w:rsid w:val="00205605"/>
    <w:rsid w:val="00206344"/>
    <w:rsid w:val="002068E0"/>
    <w:rsid w:val="00207401"/>
    <w:rsid w:val="0021138C"/>
    <w:rsid w:val="00214C99"/>
    <w:rsid w:val="00215032"/>
    <w:rsid w:val="00215E9E"/>
    <w:rsid w:val="0021744E"/>
    <w:rsid w:val="00217A63"/>
    <w:rsid w:val="00221923"/>
    <w:rsid w:val="002233F2"/>
    <w:rsid w:val="00224453"/>
    <w:rsid w:val="002252A3"/>
    <w:rsid w:val="00225487"/>
    <w:rsid w:val="00225CAB"/>
    <w:rsid w:val="00225D80"/>
    <w:rsid w:val="00231A43"/>
    <w:rsid w:val="00232198"/>
    <w:rsid w:val="00232D42"/>
    <w:rsid w:val="00233283"/>
    <w:rsid w:val="00233ED2"/>
    <w:rsid w:val="002353AE"/>
    <w:rsid w:val="0023654D"/>
    <w:rsid w:val="00236807"/>
    <w:rsid w:val="0023683F"/>
    <w:rsid w:val="00236D0A"/>
    <w:rsid w:val="00240949"/>
    <w:rsid w:val="0024335A"/>
    <w:rsid w:val="002444FF"/>
    <w:rsid w:val="00244D92"/>
    <w:rsid w:val="002455CB"/>
    <w:rsid w:val="0024705D"/>
    <w:rsid w:val="00247DA5"/>
    <w:rsid w:val="00251C25"/>
    <w:rsid w:val="00252DFC"/>
    <w:rsid w:val="002530FD"/>
    <w:rsid w:val="002569A4"/>
    <w:rsid w:val="0025730C"/>
    <w:rsid w:val="00257A87"/>
    <w:rsid w:val="002604B9"/>
    <w:rsid w:val="00260500"/>
    <w:rsid w:val="00263B71"/>
    <w:rsid w:val="002676BC"/>
    <w:rsid w:val="00267ACB"/>
    <w:rsid w:val="002700E6"/>
    <w:rsid w:val="00275E40"/>
    <w:rsid w:val="002768EF"/>
    <w:rsid w:val="002824D6"/>
    <w:rsid w:val="00282A38"/>
    <w:rsid w:val="00284854"/>
    <w:rsid w:val="00284F47"/>
    <w:rsid w:val="00285A8D"/>
    <w:rsid w:val="00286B68"/>
    <w:rsid w:val="00287936"/>
    <w:rsid w:val="00287AAC"/>
    <w:rsid w:val="00290A82"/>
    <w:rsid w:val="002915B3"/>
    <w:rsid w:val="002915B8"/>
    <w:rsid w:val="00291F67"/>
    <w:rsid w:val="00292396"/>
    <w:rsid w:val="002927AB"/>
    <w:rsid w:val="0029320E"/>
    <w:rsid w:val="00293A48"/>
    <w:rsid w:val="002945D0"/>
    <w:rsid w:val="0029581E"/>
    <w:rsid w:val="00295B53"/>
    <w:rsid w:val="00297E52"/>
    <w:rsid w:val="002A3EBA"/>
    <w:rsid w:val="002A5F5D"/>
    <w:rsid w:val="002A793B"/>
    <w:rsid w:val="002A79F2"/>
    <w:rsid w:val="002B202A"/>
    <w:rsid w:val="002B32BF"/>
    <w:rsid w:val="002B3AAD"/>
    <w:rsid w:val="002B3B65"/>
    <w:rsid w:val="002B45CD"/>
    <w:rsid w:val="002B4AC0"/>
    <w:rsid w:val="002B4F2F"/>
    <w:rsid w:val="002B7F35"/>
    <w:rsid w:val="002C1739"/>
    <w:rsid w:val="002C39C4"/>
    <w:rsid w:val="002C41F7"/>
    <w:rsid w:val="002C4ED6"/>
    <w:rsid w:val="002C7896"/>
    <w:rsid w:val="002C7A70"/>
    <w:rsid w:val="002C7D88"/>
    <w:rsid w:val="002D03F0"/>
    <w:rsid w:val="002D253B"/>
    <w:rsid w:val="002D317F"/>
    <w:rsid w:val="002D3760"/>
    <w:rsid w:val="002D3DBC"/>
    <w:rsid w:val="002D5AE1"/>
    <w:rsid w:val="002D7287"/>
    <w:rsid w:val="002D77B5"/>
    <w:rsid w:val="002E0F46"/>
    <w:rsid w:val="002E1739"/>
    <w:rsid w:val="002E18E6"/>
    <w:rsid w:val="002E1A44"/>
    <w:rsid w:val="002E1D55"/>
    <w:rsid w:val="002E60AF"/>
    <w:rsid w:val="002E630F"/>
    <w:rsid w:val="002E6FC0"/>
    <w:rsid w:val="002E7AA8"/>
    <w:rsid w:val="002F07D9"/>
    <w:rsid w:val="002F19EE"/>
    <w:rsid w:val="002F1B18"/>
    <w:rsid w:val="002F1FDE"/>
    <w:rsid w:val="002F26DC"/>
    <w:rsid w:val="002F3B59"/>
    <w:rsid w:val="002F49E8"/>
    <w:rsid w:val="002F5FA5"/>
    <w:rsid w:val="002F6981"/>
    <w:rsid w:val="002F6FF5"/>
    <w:rsid w:val="002F743F"/>
    <w:rsid w:val="003007E4"/>
    <w:rsid w:val="00301C1C"/>
    <w:rsid w:val="00301CC3"/>
    <w:rsid w:val="0030426E"/>
    <w:rsid w:val="00304C6E"/>
    <w:rsid w:val="0031090C"/>
    <w:rsid w:val="0031135C"/>
    <w:rsid w:val="003115D0"/>
    <w:rsid w:val="00312C71"/>
    <w:rsid w:val="003144BC"/>
    <w:rsid w:val="003158C5"/>
    <w:rsid w:val="00315FA5"/>
    <w:rsid w:val="003161DA"/>
    <w:rsid w:val="0031771E"/>
    <w:rsid w:val="00320655"/>
    <w:rsid w:val="0032101A"/>
    <w:rsid w:val="00322146"/>
    <w:rsid w:val="00326216"/>
    <w:rsid w:val="003266CA"/>
    <w:rsid w:val="0033035E"/>
    <w:rsid w:val="00330A8C"/>
    <w:rsid w:val="003318D0"/>
    <w:rsid w:val="00331E50"/>
    <w:rsid w:val="00332FE2"/>
    <w:rsid w:val="00333833"/>
    <w:rsid w:val="003352AB"/>
    <w:rsid w:val="0033684A"/>
    <w:rsid w:val="00336C2A"/>
    <w:rsid w:val="00341326"/>
    <w:rsid w:val="00341E6D"/>
    <w:rsid w:val="0034360A"/>
    <w:rsid w:val="00344719"/>
    <w:rsid w:val="00345A94"/>
    <w:rsid w:val="00345AE4"/>
    <w:rsid w:val="00345BEA"/>
    <w:rsid w:val="0035043C"/>
    <w:rsid w:val="00350912"/>
    <w:rsid w:val="00351866"/>
    <w:rsid w:val="00352381"/>
    <w:rsid w:val="003564FF"/>
    <w:rsid w:val="00356DD8"/>
    <w:rsid w:val="00360853"/>
    <w:rsid w:val="00361020"/>
    <w:rsid w:val="0036107D"/>
    <w:rsid w:val="003615C6"/>
    <w:rsid w:val="00361D81"/>
    <w:rsid w:val="00361E99"/>
    <w:rsid w:val="003624E3"/>
    <w:rsid w:val="00362B9A"/>
    <w:rsid w:val="00365B24"/>
    <w:rsid w:val="00366316"/>
    <w:rsid w:val="00366385"/>
    <w:rsid w:val="00366A74"/>
    <w:rsid w:val="00366ED3"/>
    <w:rsid w:val="00367081"/>
    <w:rsid w:val="003672B8"/>
    <w:rsid w:val="00367CD9"/>
    <w:rsid w:val="00367CE4"/>
    <w:rsid w:val="00372706"/>
    <w:rsid w:val="00372D41"/>
    <w:rsid w:val="00374EF0"/>
    <w:rsid w:val="00380176"/>
    <w:rsid w:val="0038029C"/>
    <w:rsid w:val="00380DFB"/>
    <w:rsid w:val="003835B4"/>
    <w:rsid w:val="003837A0"/>
    <w:rsid w:val="00383B38"/>
    <w:rsid w:val="00390DC9"/>
    <w:rsid w:val="00391502"/>
    <w:rsid w:val="00392560"/>
    <w:rsid w:val="003952B8"/>
    <w:rsid w:val="0039584E"/>
    <w:rsid w:val="00395FD9"/>
    <w:rsid w:val="003963A4"/>
    <w:rsid w:val="003A35F0"/>
    <w:rsid w:val="003A527B"/>
    <w:rsid w:val="003A57C9"/>
    <w:rsid w:val="003A5AE7"/>
    <w:rsid w:val="003A6763"/>
    <w:rsid w:val="003A7BB3"/>
    <w:rsid w:val="003B1018"/>
    <w:rsid w:val="003B18F9"/>
    <w:rsid w:val="003B1945"/>
    <w:rsid w:val="003B20B2"/>
    <w:rsid w:val="003B245E"/>
    <w:rsid w:val="003B374F"/>
    <w:rsid w:val="003C0B67"/>
    <w:rsid w:val="003C1782"/>
    <w:rsid w:val="003D06FB"/>
    <w:rsid w:val="003D1058"/>
    <w:rsid w:val="003D157D"/>
    <w:rsid w:val="003D1951"/>
    <w:rsid w:val="003D29B3"/>
    <w:rsid w:val="003D2F24"/>
    <w:rsid w:val="003D51B5"/>
    <w:rsid w:val="003D5D77"/>
    <w:rsid w:val="003D7158"/>
    <w:rsid w:val="003D7741"/>
    <w:rsid w:val="003D77AB"/>
    <w:rsid w:val="003D7917"/>
    <w:rsid w:val="003E0BE5"/>
    <w:rsid w:val="003E256B"/>
    <w:rsid w:val="003E2939"/>
    <w:rsid w:val="003E410D"/>
    <w:rsid w:val="003E58C9"/>
    <w:rsid w:val="003E6C54"/>
    <w:rsid w:val="003E7868"/>
    <w:rsid w:val="003E7A52"/>
    <w:rsid w:val="003E7D85"/>
    <w:rsid w:val="003F055B"/>
    <w:rsid w:val="003F1DB3"/>
    <w:rsid w:val="003F3B70"/>
    <w:rsid w:val="003F4A8D"/>
    <w:rsid w:val="003F692F"/>
    <w:rsid w:val="003F6D98"/>
    <w:rsid w:val="003F6FD8"/>
    <w:rsid w:val="003F7F00"/>
    <w:rsid w:val="0040057A"/>
    <w:rsid w:val="00400E5D"/>
    <w:rsid w:val="00402218"/>
    <w:rsid w:val="004029C1"/>
    <w:rsid w:val="00403A07"/>
    <w:rsid w:val="00406188"/>
    <w:rsid w:val="0040677D"/>
    <w:rsid w:val="00406CBD"/>
    <w:rsid w:val="00406E74"/>
    <w:rsid w:val="004114B1"/>
    <w:rsid w:val="00415002"/>
    <w:rsid w:val="00416C4B"/>
    <w:rsid w:val="00420E13"/>
    <w:rsid w:val="0042107A"/>
    <w:rsid w:val="00421C83"/>
    <w:rsid w:val="004222C1"/>
    <w:rsid w:val="004227AD"/>
    <w:rsid w:val="00423006"/>
    <w:rsid w:val="00424644"/>
    <w:rsid w:val="004267A0"/>
    <w:rsid w:val="004271C6"/>
    <w:rsid w:val="00427C34"/>
    <w:rsid w:val="004320CB"/>
    <w:rsid w:val="0043235A"/>
    <w:rsid w:val="004325E4"/>
    <w:rsid w:val="004342D0"/>
    <w:rsid w:val="0043432C"/>
    <w:rsid w:val="00434DD9"/>
    <w:rsid w:val="004360A2"/>
    <w:rsid w:val="00436367"/>
    <w:rsid w:val="004375AF"/>
    <w:rsid w:val="00441451"/>
    <w:rsid w:val="0044269D"/>
    <w:rsid w:val="0044413F"/>
    <w:rsid w:val="00444362"/>
    <w:rsid w:val="004507A6"/>
    <w:rsid w:val="004544FE"/>
    <w:rsid w:val="0045519F"/>
    <w:rsid w:val="00457D83"/>
    <w:rsid w:val="004624DD"/>
    <w:rsid w:val="004645D3"/>
    <w:rsid w:val="0046499E"/>
    <w:rsid w:val="00465BB6"/>
    <w:rsid w:val="00467D80"/>
    <w:rsid w:val="004704DF"/>
    <w:rsid w:val="004719D3"/>
    <w:rsid w:val="00471A66"/>
    <w:rsid w:val="004723D5"/>
    <w:rsid w:val="0047282B"/>
    <w:rsid w:val="00472C6A"/>
    <w:rsid w:val="00473761"/>
    <w:rsid w:val="0047391D"/>
    <w:rsid w:val="00473B5B"/>
    <w:rsid w:val="0048364F"/>
    <w:rsid w:val="004836A3"/>
    <w:rsid w:val="00487E34"/>
    <w:rsid w:val="00492F6B"/>
    <w:rsid w:val="00497AD0"/>
    <w:rsid w:val="004A0E11"/>
    <w:rsid w:val="004A1650"/>
    <w:rsid w:val="004A334A"/>
    <w:rsid w:val="004A3C5F"/>
    <w:rsid w:val="004A4AEE"/>
    <w:rsid w:val="004A4DEF"/>
    <w:rsid w:val="004A51AA"/>
    <w:rsid w:val="004A5C98"/>
    <w:rsid w:val="004A5CBB"/>
    <w:rsid w:val="004A6803"/>
    <w:rsid w:val="004A7C47"/>
    <w:rsid w:val="004B0418"/>
    <w:rsid w:val="004B1BAC"/>
    <w:rsid w:val="004B2B61"/>
    <w:rsid w:val="004B4AA7"/>
    <w:rsid w:val="004B4B26"/>
    <w:rsid w:val="004B5D90"/>
    <w:rsid w:val="004B60FB"/>
    <w:rsid w:val="004B686D"/>
    <w:rsid w:val="004B7B12"/>
    <w:rsid w:val="004C1C01"/>
    <w:rsid w:val="004C2B7D"/>
    <w:rsid w:val="004C5185"/>
    <w:rsid w:val="004C6BA0"/>
    <w:rsid w:val="004C7A32"/>
    <w:rsid w:val="004C7F90"/>
    <w:rsid w:val="004D0A48"/>
    <w:rsid w:val="004D1350"/>
    <w:rsid w:val="004D4E02"/>
    <w:rsid w:val="004D519C"/>
    <w:rsid w:val="004D5332"/>
    <w:rsid w:val="004D7031"/>
    <w:rsid w:val="004D71AD"/>
    <w:rsid w:val="004D73B9"/>
    <w:rsid w:val="004D7A20"/>
    <w:rsid w:val="004E0E6A"/>
    <w:rsid w:val="004E1389"/>
    <w:rsid w:val="004E1C62"/>
    <w:rsid w:val="004E38D0"/>
    <w:rsid w:val="004E56F8"/>
    <w:rsid w:val="004E5DCC"/>
    <w:rsid w:val="004E723E"/>
    <w:rsid w:val="004E7809"/>
    <w:rsid w:val="004F0FFB"/>
    <w:rsid w:val="004F275C"/>
    <w:rsid w:val="004F3475"/>
    <w:rsid w:val="004F4E38"/>
    <w:rsid w:val="004F5F33"/>
    <w:rsid w:val="004F6FDA"/>
    <w:rsid w:val="004F772A"/>
    <w:rsid w:val="00500850"/>
    <w:rsid w:val="00502219"/>
    <w:rsid w:val="00502E5A"/>
    <w:rsid w:val="00503BC1"/>
    <w:rsid w:val="00504688"/>
    <w:rsid w:val="00505796"/>
    <w:rsid w:val="00506755"/>
    <w:rsid w:val="00510358"/>
    <w:rsid w:val="00510CA8"/>
    <w:rsid w:val="0051155F"/>
    <w:rsid w:val="0051383E"/>
    <w:rsid w:val="00514879"/>
    <w:rsid w:val="00514AAE"/>
    <w:rsid w:val="00515A5F"/>
    <w:rsid w:val="00517546"/>
    <w:rsid w:val="005177B1"/>
    <w:rsid w:val="005178E8"/>
    <w:rsid w:val="00523BF8"/>
    <w:rsid w:val="005241B8"/>
    <w:rsid w:val="005242B2"/>
    <w:rsid w:val="005254E1"/>
    <w:rsid w:val="0052650E"/>
    <w:rsid w:val="005306A8"/>
    <w:rsid w:val="00531625"/>
    <w:rsid w:val="005318B0"/>
    <w:rsid w:val="005327AF"/>
    <w:rsid w:val="00532A65"/>
    <w:rsid w:val="00536DCE"/>
    <w:rsid w:val="00540F11"/>
    <w:rsid w:val="00541384"/>
    <w:rsid w:val="005418FB"/>
    <w:rsid w:val="00543224"/>
    <w:rsid w:val="005440D3"/>
    <w:rsid w:val="0054673F"/>
    <w:rsid w:val="00546DF5"/>
    <w:rsid w:val="00547CA5"/>
    <w:rsid w:val="00547E13"/>
    <w:rsid w:val="005518AE"/>
    <w:rsid w:val="005518D9"/>
    <w:rsid w:val="00551BD2"/>
    <w:rsid w:val="00552137"/>
    <w:rsid w:val="0055236D"/>
    <w:rsid w:val="00553D1D"/>
    <w:rsid w:val="00553E31"/>
    <w:rsid w:val="00554680"/>
    <w:rsid w:val="00554D37"/>
    <w:rsid w:val="00554EFC"/>
    <w:rsid w:val="00555752"/>
    <w:rsid w:val="00561925"/>
    <w:rsid w:val="005635DD"/>
    <w:rsid w:val="00564A34"/>
    <w:rsid w:val="00564FBE"/>
    <w:rsid w:val="00565B0A"/>
    <w:rsid w:val="00565C71"/>
    <w:rsid w:val="00571785"/>
    <w:rsid w:val="00573892"/>
    <w:rsid w:val="0057417C"/>
    <w:rsid w:val="0057481C"/>
    <w:rsid w:val="00574B8A"/>
    <w:rsid w:val="00575871"/>
    <w:rsid w:val="0057596F"/>
    <w:rsid w:val="00577A39"/>
    <w:rsid w:val="005814CC"/>
    <w:rsid w:val="0058179E"/>
    <w:rsid w:val="005838DD"/>
    <w:rsid w:val="00583E0E"/>
    <w:rsid w:val="005841D2"/>
    <w:rsid w:val="005847B4"/>
    <w:rsid w:val="0058767F"/>
    <w:rsid w:val="005879F2"/>
    <w:rsid w:val="005920D4"/>
    <w:rsid w:val="005932E7"/>
    <w:rsid w:val="00593DE2"/>
    <w:rsid w:val="00593DFA"/>
    <w:rsid w:val="00594793"/>
    <w:rsid w:val="00594DE1"/>
    <w:rsid w:val="00596B17"/>
    <w:rsid w:val="005A03EA"/>
    <w:rsid w:val="005A1861"/>
    <w:rsid w:val="005A46F6"/>
    <w:rsid w:val="005A4A8B"/>
    <w:rsid w:val="005A6B16"/>
    <w:rsid w:val="005A6D5A"/>
    <w:rsid w:val="005A7943"/>
    <w:rsid w:val="005B0E35"/>
    <w:rsid w:val="005B1784"/>
    <w:rsid w:val="005B32FD"/>
    <w:rsid w:val="005B3845"/>
    <w:rsid w:val="005B4207"/>
    <w:rsid w:val="005B6026"/>
    <w:rsid w:val="005B7175"/>
    <w:rsid w:val="005B777D"/>
    <w:rsid w:val="005B77AF"/>
    <w:rsid w:val="005C087D"/>
    <w:rsid w:val="005C2437"/>
    <w:rsid w:val="005C31DF"/>
    <w:rsid w:val="005C4EA7"/>
    <w:rsid w:val="005C52DE"/>
    <w:rsid w:val="005C5764"/>
    <w:rsid w:val="005C6F71"/>
    <w:rsid w:val="005C7DBC"/>
    <w:rsid w:val="005D0EF2"/>
    <w:rsid w:val="005D1441"/>
    <w:rsid w:val="005D188B"/>
    <w:rsid w:val="005D2323"/>
    <w:rsid w:val="005D76DC"/>
    <w:rsid w:val="005E0AB8"/>
    <w:rsid w:val="005E1651"/>
    <w:rsid w:val="005E3F25"/>
    <w:rsid w:val="005E478D"/>
    <w:rsid w:val="005F1C77"/>
    <w:rsid w:val="005F32B3"/>
    <w:rsid w:val="005F4298"/>
    <w:rsid w:val="005F4380"/>
    <w:rsid w:val="005F50E8"/>
    <w:rsid w:val="0060051E"/>
    <w:rsid w:val="00600F55"/>
    <w:rsid w:val="006030F2"/>
    <w:rsid w:val="006045A0"/>
    <w:rsid w:val="0060478B"/>
    <w:rsid w:val="00604B37"/>
    <w:rsid w:val="00605D15"/>
    <w:rsid w:val="006061EA"/>
    <w:rsid w:val="0060650C"/>
    <w:rsid w:val="00607AB5"/>
    <w:rsid w:val="00610503"/>
    <w:rsid w:val="0061165B"/>
    <w:rsid w:val="00612B08"/>
    <w:rsid w:val="00612C7C"/>
    <w:rsid w:val="006135BA"/>
    <w:rsid w:val="0061570A"/>
    <w:rsid w:val="006158AC"/>
    <w:rsid w:val="00616632"/>
    <w:rsid w:val="00620466"/>
    <w:rsid w:val="006205C5"/>
    <w:rsid w:val="00621539"/>
    <w:rsid w:val="0062183E"/>
    <w:rsid w:val="00622C35"/>
    <w:rsid w:val="00622C42"/>
    <w:rsid w:val="006233C8"/>
    <w:rsid w:val="00623FBE"/>
    <w:rsid w:val="006248BE"/>
    <w:rsid w:val="00624F8E"/>
    <w:rsid w:val="006268AB"/>
    <w:rsid w:val="00627FC7"/>
    <w:rsid w:val="00630561"/>
    <w:rsid w:val="00630DD3"/>
    <w:rsid w:val="0063116C"/>
    <w:rsid w:val="006340B3"/>
    <w:rsid w:val="006345B3"/>
    <w:rsid w:val="00635F3E"/>
    <w:rsid w:val="006361F6"/>
    <w:rsid w:val="00636449"/>
    <w:rsid w:val="006376AD"/>
    <w:rsid w:val="006377E2"/>
    <w:rsid w:val="00640015"/>
    <w:rsid w:val="00640314"/>
    <w:rsid w:val="00641DAE"/>
    <w:rsid w:val="00643214"/>
    <w:rsid w:val="00643C7C"/>
    <w:rsid w:val="0064447C"/>
    <w:rsid w:val="00644557"/>
    <w:rsid w:val="006447FB"/>
    <w:rsid w:val="00645169"/>
    <w:rsid w:val="006459E3"/>
    <w:rsid w:val="00646C0B"/>
    <w:rsid w:val="00646EBF"/>
    <w:rsid w:val="00647836"/>
    <w:rsid w:val="00647BF2"/>
    <w:rsid w:val="006502CC"/>
    <w:rsid w:val="0065033C"/>
    <w:rsid w:val="00653450"/>
    <w:rsid w:val="00653F61"/>
    <w:rsid w:val="00654129"/>
    <w:rsid w:val="00654D4E"/>
    <w:rsid w:val="006555E9"/>
    <w:rsid w:val="006572E5"/>
    <w:rsid w:val="00657CB5"/>
    <w:rsid w:val="006606E8"/>
    <w:rsid w:val="00661709"/>
    <w:rsid w:val="00661DA3"/>
    <w:rsid w:val="00662F5F"/>
    <w:rsid w:val="00664877"/>
    <w:rsid w:val="00664EB3"/>
    <w:rsid w:val="00666939"/>
    <w:rsid w:val="00666D5B"/>
    <w:rsid w:val="006675A0"/>
    <w:rsid w:val="00670BB9"/>
    <w:rsid w:val="00670E4E"/>
    <w:rsid w:val="00671FA3"/>
    <w:rsid w:val="00673141"/>
    <w:rsid w:val="006751D3"/>
    <w:rsid w:val="0067756E"/>
    <w:rsid w:val="00677EFC"/>
    <w:rsid w:val="00680205"/>
    <w:rsid w:val="00680782"/>
    <w:rsid w:val="00682563"/>
    <w:rsid w:val="006830B5"/>
    <w:rsid w:val="00683B1C"/>
    <w:rsid w:val="00685787"/>
    <w:rsid w:val="006861E3"/>
    <w:rsid w:val="00686C01"/>
    <w:rsid w:val="006871D0"/>
    <w:rsid w:val="00687577"/>
    <w:rsid w:val="00692B3C"/>
    <w:rsid w:val="00692BFD"/>
    <w:rsid w:val="00694ED4"/>
    <w:rsid w:val="00695464"/>
    <w:rsid w:val="00695F13"/>
    <w:rsid w:val="0069695F"/>
    <w:rsid w:val="00696D15"/>
    <w:rsid w:val="006A0251"/>
    <w:rsid w:val="006A1218"/>
    <w:rsid w:val="006A2A13"/>
    <w:rsid w:val="006A3FB1"/>
    <w:rsid w:val="006A4A82"/>
    <w:rsid w:val="006A7088"/>
    <w:rsid w:val="006A7DEC"/>
    <w:rsid w:val="006B1500"/>
    <w:rsid w:val="006B19F4"/>
    <w:rsid w:val="006B2732"/>
    <w:rsid w:val="006B4362"/>
    <w:rsid w:val="006B46B4"/>
    <w:rsid w:val="006B56C7"/>
    <w:rsid w:val="006B6E43"/>
    <w:rsid w:val="006B72D5"/>
    <w:rsid w:val="006B7422"/>
    <w:rsid w:val="006C1A78"/>
    <w:rsid w:val="006C1C5F"/>
    <w:rsid w:val="006C2F3D"/>
    <w:rsid w:val="006C4765"/>
    <w:rsid w:val="006C67CC"/>
    <w:rsid w:val="006C79B6"/>
    <w:rsid w:val="006D0E9B"/>
    <w:rsid w:val="006D3057"/>
    <w:rsid w:val="006D434A"/>
    <w:rsid w:val="006D503F"/>
    <w:rsid w:val="006D5DFD"/>
    <w:rsid w:val="006D7795"/>
    <w:rsid w:val="006E0438"/>
    <w:rsid w:val="006E0BCA"/>
    <w:rsid w:val="006E13CD"/>
    <w:rsid w:val="006E1F00"/>
    <w:rsid w:val="006E2E92"/>
    <w:rsid w:val="006E3C13"/>
    <w:rsid w:val="006E6F75"/>
    <w:rsid w:val="006E79D5"/>
    <w:rsid w:val="006E7B2E"/>
    <w:rsid w:val="006F2B5D"/>
    <w:rsid w:val="006F3A17"/>
    <w:rsid w:val="00700D7C"/>
    <w:rsid w:val="007019F8"/>
    <w:rsid w:val="00703D81"/>
    <w:rsid w:val="00705A0F"/>
    <w:rsid w:val="00705A3B"/>
    <w:rsid w:val="00706071"/>
    <w:rsid w:val="00712EB2"/>
    <w:rsid w:val="007132A1"/>
    <w:rsid w:val="0071332A"/>
    <w:rsid w:val="007141CC"/>
    <w:rsid w:val="00715374"/>
    <w:rsid w:val="007161C3"/>
    <w:rsid w:val="00716BEE"/>
    <w:rsid w:val="00717603"/>
    <w:rsid w:val="00717AB1"/>
    <w:rsid w:val="00720296"/>
    <w:rsid w:val="00720874"/>
    <w:rsid w:val="00722370"/>
    <w:rsid w:val="00722BA7"/>
    <w:rsid w:val="00723F76"/>
    <w:rsid w:val="00724ECC"/>
    <w:rsid w:val="00725152"/>
    <w:rsid w:val="007259D2"/>
    <w:rsid w:val="007267DC"/>
    <w:rsid w:val="00727C39"/>
    <w:rsid w:val="007309C0"/>
    <w:rsid w:val="00730AC6"/>
    <w:rsid w:val="00731234"/>
    <w:rsid w:val="00731CAC"/>
    <w:rsid w:val="0073212D"/>
    <w:rsid w:val="0073455B"/>
    <w:rsid w:val="007356F3"/>
    <w:rsid w:val="00735B39"/>
    <w:rsid w:val="00735B7E"/>
    <w:rsid w:val="0073649D"/>
    <w:rsid w:val="007368AE"/>
    <w:rsid w:val="00736DE5"/>
    <w:rsid w:val="007373E5"/>
    <w:rsid w:val="007403AB"/>
    <w:rsid w:val="00740A4A"/>
    <w:rsid w:val="00741C4E"/>
    <w:rsid w:val="00742153"/>
    <w:rsid w:val="0074216E"/>
    <w:rsid w:val="007427A1"/>
    <w:rsid w:val="00745BD2"/>
    <w:rsid w:val="00745E09"/>
    <w:rsid w:val="00750496"/>
    <w:rsid w:val="00750668"/>
    <w:rsid w:val="00751856"/>
    <w:rsid w:val="007524F8"/>
    <w:rsid w:val="00753660"/>
    <w:rsid w:val="007536AA"/>
    <w:rsid w:val="0075378A"/>
    <w:rsid w:val="00753900"/>
    <w:rsid w:val="00753CAA"/>
    <w:rsid w:val="007547A5"/>
    <w:rsid w:val="00755EF7"/>
    <w:rsid w:val="0075619B"/>
    <w:rsid w:val="007568B8"/>
    <w:rsid w:val="0075747F"/>
    <w:rsid w:val="00761F39"/>
    <w:rsid w:val="00762048"/>
    <w:rsid w:val="00762073"/>
    <w:rsid w:val="00763D1A"/>
    <w:rsid w:val="00764369"/>
    <w:rsid w:val="0076496E"/>
    <w:rsid w:val="007666F8"/>
    <w:rsid w:val="00766936"/>
    <w:rsid w:val="007671B0"/>
    <w:rsid w:val="00771325"/>
    <w:rsid w:val="00771470"/>
    <w:rsid w:val="0077197A"/>
    <w:rsid w:val="007724AC"/>
    <w:rsid w:val="00772DCE"/>
    <w:rsid w:val="00774658"/>
    <w:rsid w:val="00776B2A"/>
    <w:rsid w:val="00776DBB"/>
    <w:rsid w:val="00777F69"/>
    <w:rsid w:val="007815DD"/>
    <w:rsid w:val="007815DF"/>
    <w:rsid w:val="0078514B"/>
    <w:rsid w:val="00785212"/>
    <w:rsid w:val="00785A9A"/>
    <w:rsid w:val="0079127D"/>
    <w:rsid w:val="007922C0"/>
    <w:rsid w:val="00792AC3"/>
    <w:rsid w:val="00793442"/>
    <w:rsid w:val="00793CF0"/>
    <w:rsid w:val="00793ECF"/>
    <w:rsid w:val="007968C8"/>
    <w:rsid w:val="0079692C"/>
    <w:rsid w:val="007A020E"/>
    <w:rsid w:val="007A08F1"/>
    <w:rsid w:val="007A0C36"/>
    <w:rsid w:val="007A15DA"/>
    <w:rsid w:val="007A2F1B"/>
    <w:rsid w:val="007A3274"/>
    <w:rsid w:val="007A3E14"/>
    <w:rsid w:val="007A4561"/>
    <w:rsid w:val="007B194C"/>
    <w:rsid w:val="007B28A4"/>
    <w:rsid w:val="007B35D1"/>
    <w:rsid w:val="007B3C7F"/>
    <w:rsid w:val="007B40B6"/>
    <w:rsid w:val="007B5A49"/>
    <w:rsid w:val="007B6A37"/>
    <w:rsid w:val="007B792E"/>
    <w:rsid w:val="007B7A04"/>
    <w:rsid w:val="007C2460"/>
    <w:rsid w:val="007C43B1"/>
    <w:rsid w:val="007C643B"/>
    <w:rsid w:val="007C65FA"/>
    <w:rsid w:val="007D570D"/>
    <w:rsid w:val="007D59D6"/>
    <w:rsid w:val="007E10D5"/>
    <w:rsid w:val="007E4C2E"/>
    <w:rsid w:val="007E77B4"/>
    <w:rsid w:val="007F0B32"/>
    <w:rsid w:val="007F158E"/>
    <w:rsid w:val="007F1D5F"/>
    <w:rsid w:val="007F1E82"/>
    <w:rsid w:val="007F294B"/>
    <w:rsid w:val="007F4943"/>
    <w:rsid w:val="007F5F2D"/>
    <w:rsid w:val="007F7D4E"/>
    <w:rsid w:val="00803E3B"/>
    <w:rsid w:val="00804F55"/>
    <w:rsid w:val="00807CC9"/>
    <w:rsid w:val="00807F55"/>
    <w:rsid w:val="00810A14"/>
    <w:rsid w:val="0081191F"/>
    <w:rsid w:val="00811E73"/>
    <w:rsid w:val="008124EF"/>
    <w:rsid w:val="0081314D"/>
    <w:rsid w:val="00813C78"/>
    <w:rsid w:val="00813F2E"/>
    <w:rsid w:val="00814098"/>
    <w:rsid w:val="00814427"/>
    <w:rsid w:val="00815A68"/>
    <w:rsid w:val="0081633A"/>
    <w:rsid w:val="008203FD"/>
    <w:rsid w:val="00821602"/>
    <w:rsid w:val="00823140"/>
    <w:rsid w:val="00824389"/>
    <w:rsid w:val="0082682C"/>
    <w:rsid w:val="0082769D"/>
    <w:rsid w:val="0083234F"/>
    <w:rsid w:val="008329F4"/>
    <w:rsid w:val="00834A09"/>
    <w:rsid w:val="00835498"/>
    <w:rsid w:val="00836576"/>
    <w:rsid w:val="00841BA8"/>
    <w:rsid w:val="00841C72"/>
    <w:rsid w:val="00842256"/>
    <w:rsid w:val="00842FB4"/>
    <w:rsid w:val="00843714"/>
    <w:rsid w:val="00847BCC"/>
    <w:rsid w:val="008510AB"/>
    <w:rsid w:val="00851F0D"/>
    <w:rsid w:val="0085204D"/>
    <w:rsid w:val="00852C48"/>
    <w:rsid w:val="00853B87"/>
    <w:rsid w:val="00853F43"/>
    <w:rsid w:val="00854225"/>
    <w:rsid w:val="00855035"/>
    <w:rsid w:val="0085687B"/>
    <w:rsid w:val="008578D3"/>
    <w:rsid w:val="00860633"/>
    <w:rsid w:val="00861825"/>
    <w:rsid w:val="00862BE1"/>
    <w:rsid w:val="008647B4"/>
    <w:rsid w:val="00866E49"/>
    <w:rsid w:val="00867B0D"/>
    <w:rsid w:val="0087173B"/>
    <w:rsid w:val="00871922"/>
    <w:rsid w:val="00871C26"/>
    <w:rsid w:val="00872BB8"/>
    <w:rsid w:val="008734D1"/>
    <w:rsid w:val="00873D0B"/>
    <w:rsid w:val="00873DE9"/>
    <w:rsid w:val="00874189"/>
    <w:rsid w:val="00874231"/>
    <w:rsid w:val="00874A38"/>
    <w:rsid w:val="00875823"/>
    <w:rsid w:val="00876198"/>
    <w:rsid w:val="00877D40"/>
    <w:rsid w:val="008854BE"/>
    <w:rsid w:val="008858AF"/>
    <w:rsid w:val="008860A8"/>
    <w:rsid w:val="00887EFE"/>
    <w:rsid w:val="008903FC"/>
    <w:rsid w:val="00890637"/>
    <w:rsid w:val="00891BE6"/>
    <w:rsid w:val="00891D68"/>
    <w:rsid w:val="00895699"/>
    <w:rsid w:val="008963DA"/>
    <w:rsid w:val="008A12AA"/>
    <w:rsid w:val="008A2A80"/>
    <w:rsid w:val="008A2CB8"/>
    <w:rsid w:val="008A476B"/>
    <w:rsid w:val="008A64C0"/>
    <w:rsid w:val="008B0A29"/>
    <w:rsid w:val="008B10F3"/>
    <w:rsid w:val="008B1457"/>
    <w:rsid w:val="008B1CE9"/>
    <w:rsid w:val="008B267E"/>
    <w:rsid w:val="008B3DEF"/>
    <w:rsid w:val="008B4A16"/>
    <w:rsid w:val="008B63F8"/>
    <w:rsid w:val="008B6BAB"/>
    <w:rsid w:val="008B7AC4"/>
    <w:rsid w:val="008B7B92"/>
    <w:rsid w:val="008C1925"/>
    <w:rsid w:val="008C3B8B"/>
    <w:rsid w:val="008C3E54"/>
    <w:rsid w:val="008C5B13"/>
    <w:rsid w:val="008C5B4B"/>
    <w:rsid w:val="008C6837"/>
    <w:rsid w:val="008C6945"/>
    <w:rsid w:val="008E125A"/>
    <w:rsid w:val="008E1F7F"/>
    <w:rsid w:val="008E2AEC"/>
    <w:rsid w:val="008E2BDC"/>
    <w:rsid w:val="008E4900"/>
    <w:rsid w:val="008E5317"/>
    <w:rsid w:val="008E64DF"/>
    <w:rsid w:val="008F0ED9"/>
    <w:rsid w:val="008F3AD9"/>
    <w:rsid w:val="008F3DE7"/>
    <w:rsid w:val="008F52BC"/>
    <w:rsid w:val="00900336"/>
    <w:rsid w:val="009014EC"/>
    <w:rsid w:val="009017F7"/>
    <w:rsid w:val="00903017"/>
    <w:rsid w:val="00903905"/>
    <w:rsid w:val="00905A82"/>
    <w:rsid w:val="009066B7"/>
    <w:rsid w:val="00906D7B"/>
    <w:rsid w:val="00906DF6"/>
    <w:rsid w:val="00906E3C"/>
    <w:rsid w:val="0090720C"/>
    <w:rsid w:val="0090733D"/>
    <w:rsid w:val="0090736D"/>
    <w:rsid w:val="00910236"/>
    <w:rsid w:val="00911AF9"/>
    <w:rsid w:val="009127EE"/>
    <w:rsid w:val="009135CE"/>
    <w:rsid w:val="00914BED"/>
    <w:rsid w:val="00923412"/>
    <w:rsid w:val="009241FE"/>
    <w:rsid w:val="00926C3F"/>
    <w:rsid w:val="009278E7"/>
    <w:rsid w:val="00933074"/>
    <w:rsid w:val="0093315D"/>
    <w:rsid w:val="009339E7"/>
    <w:rsid w:val="00936E61"/>
    <w:rsid w:val="00940F5F"/>
    <w:rsid w:val="0094126F"/>
    <w:rsid w:val="00942BEB"/>
    <w:rsid w:val="00943066"/>
    <w:rsid w:val="00943955"/>
    <w:rsid w:val="00944AB4"/>
    <w:rsid w:val="00944AFA"/>
    <w:rsid w:val="0094524C"/>
    <w:rsid w:val="009472A1"/>
    <w:rsid w:val="00950320"/>
    <w:rsid w:val="00955B4E"/>
    <w:rsid w:val="00955F11"/>
    <w:rsid w:val="00956D44"/>
    <w:rsid w:val="00956F86"/>
    <w:rsid w:val="00957445"/>
    <w:rsid w:val="00960B39"/>
    <w:rsid w:val="0096129A"/>
    <w:rsid w:val="0096224C"/>
    <w:rsid w:val="009626A2"/>
    <w:rsid w:val="009630C0"/>
    <w:rsid w:val="0096475F"/>
    <w:rsid w:val="00964CB2"/>
    <w:rsid w:val="00965A4D"/>
    <w:rsid w:val="00966205"/>
    <w:rsid w:val="009666E3"/>
    <w:rsid w:val="00967497"/>
    <w:rsid w:val="009675F6"/>
    <w:rsid w:val="0097471A"/>
    <w:rsid w:val="00976715"/>
    <w:rsid w:val="00982A7F"/>
    <w:rsid w:val="00985993"/>
    <w:rsid w:val="00985F4E"/>
    <w:rsid w:val="00991F0F"/>
    <w:rsid w:val="00992C50"/>
    <w:rsid w:val="00993277"/>
    <w:rsid w:val="00993C03"/>
    <w:rsid w:val="00993C4A"/>
    <w:rsid w:val="00997B53"/>
    <w:rsid w:val="009A076D"/>
    <w:rsid w:val="009A32C4"/>
    <w:rsid w:val="009A579A"/>
    <w:rsid w:val="009A6B4E"/>
    <w:rsid w:val="009A7CF9"/>
    <w:rsid w:val="009B183A"/>
    <w:rsid w:val="009B2C54"/>
    <w:rsid w:val="009B355A"/>
    <w:rsid w:val="009B3D46"/>
    <w:rsid w:val="009B6B19"/>
    <w:rsid w:val="009B71E3"/>
    <w:rsid w:val="009B7863"/>
    <w:rsid w:val="009C138D"/>
    <w:rsid w:val="009C140E"/>
    <w:rsid w:val="009C437E"/>
    <w:rsid w:val="009C6E99"/>
    <w:rsid w:val="009C76AD"/>
    <w:rsid w:val="009D1537"/>
    <w:rsid w:val="009D17A0"/>
    <w:rsid w:val="009D18AC"/>
    <w:rsid w:val="009D5AA4"/>
    <w:rsid w:val="009E03A0"/>
    <w:rsid w:val="009E11C1"/>
    <w:rsid w:val="009E1FF9"/>
    <w:rsid w:val="009E2408"/>
    <w:rsid w:val="009E344B"/>
    <w:rsid w:val="009E3856"/>
    <w:rsid w:val="009E48DE"/>
    <w:rsid w:val="009E6385"/>
    <w:rsid w:val="009E6C51"/>
    <w:rsid w:val="009E6D64"/>
    <w:rsid w:val="009F0230"/>
    <w:rsid w:val="009F0C8D"/>
    <w:rsid w:val="009F19D3"/>
    <w:rsid w:val="009F246E"/>
    <w:rsid w:val="009F261B"/>
    <w:rsid w:val="009F2BC2"/>
    <w:rsid w:val="009F35CF"/>
    <w:rsid w:val="009F52C1"/>
    <w:rsid w:val="00A01847"/>
    <w:rsid w:val="00A02F8C"/>
    <w:rsid w:val="00A037ED"/>
    <w:rsid w:val="00A038F2"/>
    <w:rsid w:val="00A04339"/>
    <w:rsid w:val="00A0515C"/>
    <w:rsid w:val="00A07E82"/>
    <w:rsid w:val="00A1166F"/>
    <w:rsid w:val="00A14DB8"/>
    <w:rsid w:val="00A14EDA"/>
    <w:rsid w:val="00A15BB4"/>
    <w:rsid w:val="00A209BC"/>
    <w:rsid w:val="00A20BA8"/>
    <w:rsid w:val="00A22A1A"/>
    <w:rsid w:val="00A23BB9"/>
    <w:rsid w:val="00A23D8A"/>
    <w:rsid w:val="00A253A4"/>
    <w:rsid w:val="00A25418"/>
    <w:rsid w:val="00A26474"/>
    <w:rsid w:val="00A306F0"/>
    <w:rsid w:val="00A30A90"/>
    <w:rsid w:val="00A30F9C"/>
    <w:rsid w:val="00A3206B"/>
    <w:rsid w:val="00A35294"/>
    <w:rsid w:val="00A40466"/>
    <w:rsid w:val="00A4516B"/>
    <w:rsid w:val="00A45D29"/>
    <w:rsid w:val="00A47858"/>
    <w:rsid w:val="00A505C0"/>
    <w:rsid w:val="00A507FE"/>
    <w:rsid w:val="00A5083C"/>
    <w:rsid w:val="00A51562"/>
    <w:rsid w:val="00A51C85"/>
    <w:rsid w:val="00A5251F"/>
    <w:rsid w:val="00A5309A"/>
    <w:rsid w:val="00A54B37"/>
    <w:rsid w:val="00A62551"/>
    <w:rsid w:val="00A62B69"/>
    <w:rsid w:val="00A63AE5"/>
    <w:rsid w:val="00A72E51"/>
    <w:rsid w:val="00A74211"/>
    <w:rsid w:val="00A748E6"/>
    <w:rsid w:val="00A74EC0"/>
    <w:rsid w:val="00A76464"/>
    <w:rsid w:val="00A8110D"/>
    <w:rsid w:val="00A81F1F"/>
    <w:rsid w:val="00A82BA1"/>
    <w:rsid w:val="00A83210"/>
    <w:rsid w:val="00A8420C"/>
    <w:rsid w:val="00A84D62"/>
    <w:rsid w:val="00A84D95"/>
    <w:rsid w:val="00A86B55"/>
    <w:rsid w:val="00A87652"/>
    <w:rsid w:val="00A87766"/>
    <w:rsid w:val="00A908B3"/>
    <w:rsid w:val="00A90C21"/>
    <w:rsid w:val="00A9583F"/>
    <w:rsid w:val="00A95C4F"/>
    <w:rsid w:val="00A96E43"/>
    <w:rsid w:val="00A9781C"/>
    <w:rsid w:val="00AA0BAE"/>
    <w:rsid w:val="00AA1297"/>
    <w:rsid w:val="00AA2973"/>
    <w:rsid w:val="00AA2F6C"/>
    <w:rsid w:val="00AA3BA0"/>
    <w:rsid w:val="00AA3BDE"/>
    <w:rsid w:val="00AA3FEA"/>
    <w:rsid w:val="00AA4106"/>
    <w:rsid w:val="00AA7338"/>
    <w:rsid w:val="00AA79F6"/>
    <w:rsid w:val="00AA7FD2"/>
    <w:rsid w:val="00AB001F"/>
    <w:rsid w:val="00AB0382"/>
    <w:rsid w:val="00AB2DF7"/>
    <w:rsid w:val="00AB394D"/>
    <w:rsid w:val="00AB3D2B"/>
    <w:rsid w:val="00AB46B7"/>
    <w:rsid w:val="00AB6BA6"/>
    <w:rsid w:val="00AB6E65"/>
    <w:rsid w:val="00AB7523"/>
    <w:rsid w:val="00AC0719"/>
    <w:rsid w:val="00AC3576"/>
    <w:rsid w:val="00AC42B3"/>
    <w:rsid w:val="00AD0A2C"/>
    <w:rsid w:val="00AD11F2"/>
    <w:rsid w:val="00AD120C"/>
    <w:rsid w:val="00AD2566"/>
    <w:rsid w:val="00AD2EAD"/>
    <w:rsid w:val="00AD337D"/>
    <w:rsid w:val="00AD3D8B"/>
    <w:rsid w:val="00AD5032"/>
    <w:rsid w:val="00AD5D99"/>
    <w:rsid w:val="00AD68D3"/>
    <w:rsid w:val="00AD6D62"/>
    <w:rsid w:val="00AD714F"/>
    <w:rsid w:val="00AD790E"/>
    <w:rsid w:val="00AE189B"/>
    <w:rsid w:val="00AE1A15"/>
    <w:rsid w:val="00AE1E01"/>
    <w:rsid w:val="00AE31B2"/>
    <w:rsid w:val="00AE3498"/>
    <w:rsid w:val="00AE4122"/>
    <w:rsid w:val="00AE5032"/>
    <w:rsid w:val="00AE55A8"/>
    <w:rsid w:val="00AE5795"/>
    <w:rsid w:val="00AE66CE"/>
    <w:rsid w:val="00AE6EFA"/>
    <w:rsid w:val="00AE7E33"/>
    <w:rsid w:val="00AF0DA3"/>
    <w:rsid w:val="00AF129A"/>
    <w:rsid w:val="00AF3254"/>
    <w:rsid w:val="00AF3A16"/>
    <w:rsid w:val="00B009E0"/>
    <w:rsid w:val="00B00ADD"/>
    <w:rsid w:val="00B011DF"/>
    <w:rsid w:val="00B02A66"/>
    <w:rsid w:val="00B0316E"/>
    <w:rsid w:val="00B04EED"/>
    <w:rsid w:val="00B051E5"/>
    <w:rsid w:val="00B071C0"/>
    <w:rsid w:val="00B07EF8"/>
    <w:rsid w:val="00B10E2D"/>
    <w:rsid w:val="00B119D6"/>
    <w:rsid w:val="00B122B5"/>
    <w:rsid w:val="00B12825"/>
    <w:rsid w:val="00B145C6"/>
    <w:rsid w:val="00B15BFF"/>
    <w:rsid w:val="00B15E17"/>
    <w:rsid w:val="00B17021"/>
    <w:rsid w:val="00B20BC7"/>
    <w:rsid w:val="00B20CC4"/>
    <w:rsid w:val="00B21708"/>
    <w:rsid w:val="00B253D0"/>
    <w:rsid w:val="00B3077D"/>
    <w:rsid w:val="00B30B81"/>
    <w:rsid w:val="00B32C2B"/>
    <w:rsid w:val="00B35C2C"/>
    <w:rsid w:val="00B3781F"/>
    <w:rsid w:val="00B42F86"/>
    <w:rsid w:val="00B435D4"/>
    <w:rsid w:val="00B4608D"/>
    <w:rsid w:val="00B475B5"/>
    <w:rsid w:val="00B4782F"/>
    <w:rsid w:val="00B47D9D"/>
    <w:rsid w:val="00B50CFC"/>
    <w:rsid w:val="00B5111B"/>
    <w:rsid w:val="00B5241C"/>
    <w:rsid w:val="00B527C7"/>
    <w:rsid w:val="00B53543"/>
    <w:rsid w:val="00B539A7"/>
    <w:rsid w:val="00B54A6B"/>
    <w:rsid w:val="00B5615E"/>
    <w:rsid w:val="00B56790"/>
    <w:rsid w:val="00B56D0D"/>
    <w:rsid w:val="00B60102"/>
    <w:rsid w:val="00B60785"/>
    <w:rsid w:val="00B609DA"/>
    <w:rsid w:val="00B61AE7"/>
    <w:rsid w:val="00B627B6"/>
    <w:rsid w:val="00B6296B"/>
    <w:rsid w:val="00B6359A"/>
    <w:rsid w:val="00B63B2A"/>
    <w:rsid w:val="00B63F5A"/>
    <w:rsid w:val="00B67795"/>
    <w:rsid w:val="00B67C72"/>
    <w:rsid w:val="00B73876"/>
    <w:rsid w:val="00B73DEE"/>
    <w:rsid w:val="00B73EB5"/>
    <w:rsid w:val="00B7441E"/>
    <w:rsid w:val="00B74EF4"/>
    <w:rsid w:val="00B75DD2"/>
    <w:rsid w:val="00B778C7"/>
    <w:rsid w:val="00B8272F"/>
    <w:rsid w:val="00B82B02"/>
    <w:rsid w:val="00B83021"/>
    <w:rsid w:val="00B843D3"/>
    <w:rsid w:val="00B847AA"/>
    <w:rsid w:val="00B84BB4"/>
    <w:rsid w:val="00B857C5"/>
    <w:rsid w:val="00B85CAA"/>
    <w:rsid w:val="00B85EFD"/>
    <w:rsid w:val="00B8617C"/>
    <w:rsid w:val="00B8620C"/>
    <w:rsid w:val="00B87DED"/>
    <w:rsid w:val="00B90708"/>
    <w:rsid w:val="00B90B73"/>
    <w:rsid w:val="00B92BF6"/>
    <w:rsid w:val="00B93870"/>
    <w:rsid w:val="00B9442D"/>
    <w:rsid w:val="00B94D0D"/>
    <w:rsid w:val="00B94F00"/>
    <w:rsid w:val="00B94F4E"/>
    <w:rsid w:val="00B956E3"/>
    <w:rsid w:val="00B95FAB"/>
    <w:rsid w:val="00B96B53"/>
    <w:rsid w:val="00B97990"/>
    <w:rsid w:val="00BA049D"/>
    <w:rsid w:val="00BA0BA6"/>
    <w:rsid w:val="00BA1CB1"/>
    <w:rsid w:val="00BA23F2"/>
    <w:rsid w:val="00BA2B57"/>
    <w:rsid w:val="00BA2E7D"/>
    <w:rsid w:val="00BA39C8"/>
    <w:rsid w:val="00BA3C7D"/>
    <w:rsid w:val="00BA40CF"/>
    <w:rsid w:val="00BA6E43"/>
    <w:rsid w:val="00BA7ABC"/>
    <w:rsid w:val="00BB0540"/>
    <w:rsid w:val="00BB0666"/>
    <w:rsid w:val="00BB1649"/>
    <w:rsid w:val="00BB2494"/>
    <w:rsid w:val="00BB2513"/>
    <w:rsid w:val="00BB2D46"/>
    <w:rsid w:val="00BB36F5"/>
    <w:rsid w:val="00BB60F8"/>
    <w:rsid w:val="00BB661C"/>
    <w:rsid w:val="00BB7437"/>
    <w:rsid w:val="00BB7613"/>
    <w:rsid w:val="00BB7D43"/>
    <w:rsid w:val="00BC2860"/>
    <w:rsid w:val="00BC2B52"/>
    <w:rsid w:val="00BC41FD"/>
    <w:rsid w:val="00BC63EE"/>
    <w:rsid w:val="00BC692C"/>
    <w:rsid w:val="00BD1388"/>
    <w:rsid w:val="00BD1769"/>
    <w:rsid w:val="00BD2CC3"/>
    <w:rsid w:val="00BD2DCE"/>
    <w:rsid w:val="00BD34BA"/>
    <w:rsid w:val="00BD4D96"/>
    <w:rsid w:val="00BD4E0A"/>
    <w:rsid w:val="00BE0BC7"/>
    <w:rsid w:val="00BE2152"/>
    <w:rsid w:val="00BE2B59"/>
    <w:rsid w:val="00BE3B53"/>
    <w:rsid w:val="00BE453A"/>
    <w:rsid w:val="00BE4695"/>
    <w:rsid w:val="00BE56ED"/>
    <w:rsid w:val="00BE5C08"/>
    <w:rsid w:val="00BE5C4D"/>
    <w:rsid w:val="00BE7889"/>
    <w:rsid w:val="00BF0D7A"/>
    <w:rsid w:val="00BF10F8"/>
    <w:rsid w:val="00BF180D"/>
    <w:rsid w:val="00BF1F81"/>
    <w:rsid w:val="00BF225A"/>
    <w:rsid w:val="00BF2CD0"/>
    <w:rsid w:val="00BF30E5"/>
    <w:rsid w:val="00BF366E"/>
    <w:rsid w:val="00BF3A15"/>
    <w:rsid w:val="00BF47E0"/>
    <w:rsid w:val="00BF576D"/>
    <w:rsid w:val="00BF5AFD"/>
    <w:rsid w:val="00BF6EFB"/>
    <w:rsid w:val="00C00E2E"/>
    <w:rsid w:val="00C0162E"/>
    <w:rsid w:val="00C01B71"/>
    <w:rsid w:val="00C032B7"/>
    <w:rsid w:val="00C0392A"/>
    <w:rsid w:val="00C03D5A"/>
    <w:rsid w:val="00C06705"/>
    <w:rsid w:val="00C1109F"/>
    <w:rsid w:val="00C11CD7"/>
    <w:rsid w:val="00C11E9C"/>
    <w:rsid w:val="00C12458"/>
    <w:rsid w:val="00C12766"/>
    <w:rsid w:val="00C130C0"/>
    <w:rsid w:val="00C136C1"/>
    <w:rsid w:val="00C13989"/>
    <w:rsid w:val="00C147FD"/>
    <w:rsid w:val="00C15984"/>
    <w:rsid w:val="00C159C5"/>
    <w:rsid w:val="00C15D12"/>
    <w:rsid w:val="00C16744"/>
    <w:rsid w:val="00C2365D"/>
    <w:rsid w:val="00C23802"/>
    <w:rsid w:val="00C23F1C"/>
    <w:rsid w:val="00C34940"/>
    <w:rsid w:val="00C349B1"/>
    <w:rsid w:val="00C35626"/>
    <w:rsid w:val="00C35BDC"/>
    <w:rsid w:val="00C3662E"/>
    <w:rsid w:val="00C371C2"/>
    <w:rsid w:val="00C40030"/>
    <w:rsid w:val="00C406F8"/>
    <w:rsid w:val="00C40799"/>
    <w:rsid w:val="00C40A71"/>
    <w:rsid w:val="00C41DFA"/>
    <w:rsid w:val="00C41F6A"/>
    <w:rsid w:val="00C4384A"/>
    <w:rsid w:val="00C45500"/>
    <w:rsid w:val="00C47AB9"/>
    <w:rsid w:val="00C47FA0"/>
    <w:rsid w:val="00C51406"/>
    <w:rsid w:val="00C529A2"/>
    <w:rsid w:val="00C53C95"/>
    <w:rsid w:val="00C53E24"/>
    <w:rsid w:val="00C57E94"/>
    <w:rsid w:val="00C57F11"/>
    <w:rsid w:val="00C6257D"/>
    <w:rsid w:val="00C638DF"/>
    <w:rsid w:val="00C639B9"/>
    <w:rsid w:val="00C63EF4"/>
    <w:rsid w:val="00C64969"/>
    <w:rsid w:val="00C66385"/>
    <w:rsid w:val="00C673B0"/>
    <w:rsid w:val="00C67D9A"/>
    <w:rsid w:val="00C7139B"/>
    <w:rsid w:val="00C725D2"/>
    <w:rsid w:val="00C73063"/>
    <w:rsid w:val="00C75325"/>
    <w:rsid w:val="00C759C0"/>
    <w:rsid w:val="00C80A36"/>
    <w:rsid w:val="00C82647"/>
    <w:rsid w:val="00C8273D"/>
    <w:rsid w:val="00C82971"/>
    <w:rsid w:val="00C830F5"/>
    <w:rsid w:val="00C83103"/>
    <w:rsid w:val="00C8481E"/>
    <w:rsid w:val="00C848EA"/>
    <w:rsid w:val="00C91D8F"/>
    <w:rsid w:val="00C92F39"/>
    <w:rsid w:val="00C966A4"/>
    <w:rsid w:val="00C9692B"/>
    <w:rsid w:val="00C96F06"/>
    <w:rsid w:val="00CA03B7"/>
    <w:rsid w:val="00CA29BE"/>
    <w:rsid w:val="00CA49AC"/>
    <w:rsid w:val="00CA59A1"/>
    <w:rsid w:val="00CA66B4"/>
    <w:rsid w:val="00CB004D"/>
    <w:rsid w:val="00CB03C4"/>
    <w:rsid w:val="00CB0810"/>
    <w:rsid w:val="00CB1DE8"/>
    <w:rsid w:val="00CB26A4"/>
    <w:rsid w:val="00CB29CC"/>
    <w:rsid w:val="00CB2E43"/>
    <w:rsid w:val="00CB3066"/>
    <w:rsid w:val="00CB3BB3"/>
    <w:rsid w:val="00CB41B1"/>
    <w:rsid w:val="00CB58CE"/>
    <w:rsid w:val="00CC3140"/>
    <w:rsid w:val="00CC40E3"/>
    <w:rsid w:val="00CC543C"/>
    <w:rsid w:val="00CC6695"/>
    <w:rsid w:val="00CD184D"/>
    <w:rsid w:val="00CD41FD"/>
    <w:rsid w:val="00CD42AE"/>
    <w:rsid w:val="00CD451E"/>
    <w:rsid w:val="00CD4E72"/>
    <w:rsid w:val="00CD4ED8"/>
    <w:rsid w:val="00CE2A51"/>
    <w:rsid w:val="00CE3ED3"/>
    <w:rsid w:val="00CE73FB"/>
    <w:rsid w:val="00CE74DC"/>
    <w:rsid w:val="00CF1070"/>
    <w:rsid w:val="00CF70EC"/>
    <w:rsid w:val="00CF721C"/>
    <w:rsid w:val="00CF7520"/>
    <w:rsid w:val="00CF760F"/>
    <w:rsid w:val="00D00509"/>
    <w:rsid w:val="00D00A4A"/>
    <w:rsid w:val="00D02F7D"/>
    <w:rsid w:val="00D03221"/>
    <w:rsid w:val="00D03CB6"/>
    <w:rsid w:val="00D03F88"/>
    <w:rsid w:val="00D046C9"/>
    <w:rsid w:val="00D04801"/>
    <w:rsid w:val="00D100F8"/>
    <w:rsid w:val="00D104CF"/>
    <w:rsid w:val="00D10CBF"/>
    <w:rsid w:val="00D11ECE"/>
    <w:rsid w:val="00D12086"/>
    <w:rsid w:val="00D12AEE"/>
    <w:rsid w:val="00D15DAA"/>
    <w:rsid w:val="00D1701B"/>
    <w:rsid w:val="00D17AD4"/>
    <w:rsid w:val="00D17D10"/>
    <w:rsid w:val="00D17D8E"/>
    <w:rsid w:val="00D23974"/>
    <w:rsid w:val="00D24E86"/>
    <w:rsid w:val="00D25E4A"/>
    <w:rsid w:val="00D25ED6"/>
    <w:rsid w:val="00D274AA"/>
    <w:rsid w:val="00D27F5C"/>
    <w:rsid w:val="00D30538"/>
    <w:rsid w:val="00D30BD4"/>
    <w:rsid w:val="00D3437C"/>
    <w:rsid w:val="00D3453D"/>
    <w:rsid w:val="00D36768"/>
    <w:rsid w:val="00D40D74"/>
    <w:rsid w:val="00D43438"/>
    <w:rsid w:val="00D45701"/>
    <w:rsid w:val="00D45C2F"/>
    <w:rsid w:val="00D45D6D"/>
    <w:rsid w:val="00D45DC3"/>
    <w:rsid w:val="00D45FF3"/>
    <w:rsid w:val="00D5070A"/>
    <w:rsid w:val="00D50E98"/>
    <w:rsid w:val="00D512E9"/>
    <w:rsid w:val="00D52E68"/>
    <w:rsid w:val="00D53CB7"/>
    <w:rsid w:val="00D53F6E"/>
    <w:rsid w:val="00D542E2"/>
    <w:rsid w:val="00D571B5"/>
    <w:rsid w:val="00D61964"/>
    <w:rsid w:val="00D61F2C"/>
    <w:rsid w:val="00D6231D"/>
    <w:rsid w:val="00D6477F"/>
    <w:rsid w:val="00D64DFA"/>
    <w:rsid w:val="00D65961"/>
    <w:rsid w:val="00D6615B"/>
    <w:rsid w:val="00D677D9"/>
    <w:rsid w:val="00D728B3"/>
    <w:rsid w:val="00D7398A"/>
    <w:rsid w:val="00D760CF"/>
    <w:rsid w:val="00D77D90"/>
    <w:rsid w:val="00D82C04"/>
    <w:rsid w:val="00D82D30"/>
    <w:rsid w:val="00D8341D"/>
    <w:rsid w:val="00D84A09"/>
    <w:rsid w:val="00D90ECC"/>
    <w:rsid w:val="00D93E36"/>
    <w:rsid w:val="00D94B39"/>
    <w:rsid w:val="00D94BFF"/>
    <w:rsid w:val="00D95AAB"/>
    <w:rsid w:val="00D96317"/>
    <w:rsid w:val="00DA0F35"/>
    <w:rsid w:val="00DA2B0C"/>
    <w:rsid w:val="00DA477D"/>
    <w:rsid w:val="00DA55B9"/>
    <w:rsid w:val="00DA57F8"/>
    <w:rsid w:val="00DA70BE"/>
    <w:rsid w:val="00DA79F3"/>
    <w:rsid w:val="00DB11C6"/>
    <w:rsid w:val="00DB1B03"/>
    <w:rsid w:val="00DB1DE2"/>
    <w:rsid w:val="00DB2080"/>
    <w:rsid w:val="00DB2432"/>
    <w:rsid w:val="00DB4BB1"/>
    <w:rsid w:val="00DB6A02"/>
    <w:rsid w:val="00DB6DC8"/>
    <w:rsid w:val="00DC0F40"/>
    <w:rsid w:val="00DC168F"/>
    <w:rsid w:val="00DC27B5"/>
    <w:rsid w:val="00DC384E"/>
    <w:rsid w:val="00DC455C"/>
    <w:rsid w:val="00DC4722"/>
    <w:rsid w:val="00DC5B29"/>
    <w:rsid w:val="00DC7965"/>
    <w:rsid w:val="00DD0D18"/>
    <w:rsid w:val="00DD11EF"/>
    <w:rsid w:val="00DD2BBA"/>
    <w:rsid w:val="00DD4047"/>
    <w:rsid w:val="00DD4269"/>
    <w:rsid w:val="00DD58A4"/>
    <w:rsid w:val="00DD58F1"/>
    <w:rsid w:val="00DE0A40"/>
    <w:rsid w:val="00DE0C38"/>
    <w:rsid w:val="00DE2C42"/>
    <w:rsid w:val="00DE43EC"/>
    <w:rsid w:val="00DE534A"/>
    <w:rsid w:val="00DE61F7"/>
    <w:rsid w:val="00DE65B8"/>
    <w:rsid w:val="00DE7042"/>
    <w:rsid w:val="00DE7993"/>
    <w:rsid w:val="00DE7BDC"/>
    <w:rsid w:val="00DF1825"/>
    <w:rsid w:val="00DF19BA"/>
    <w:rsid w:val="00DF35F6"/>
    <w:rsid w:val="00DF418E"/>
    <w:rsid w:val="00DF47B6"/>
    <w:rsid w:val="00DF497A"/>
    <w:rsid w:val="00DF6540"/>
    <w:rsid w:val="00E00178"/>
    <w:rsid w:val="00E00255"/>
    <w:rsid w:val="00E00C48"/>
    <w:rsid w:val="00E02048"/>
    <w:rsid w:val="00E02100"/>
    <w:rsid w:val="00E022A5"/>
    <w:rsid w:val="00E02765"/>
    <w:rsid w:val="00E031A7"/>
    <w:rsid w:val="00E03DEC"/>
    <w:rsid w:val="00E041A7"/>
    <w:rsid w:val="00E05B21"/>
    <w:rsid w:val="00E06AF2"/>
    <w:rsid w:val="00E07FDA"/>
    <w:rsid w:val="00E11326"/>
    <w:rsid w:val="00E1273C"/>
    <w:rsid w:val="00E13AA1"/>
    <w:rsid w:val="00E13F49"/>
    <w:rsid w:val="00E16DE7"/>
    <w:rsid w:val="00E16E71"/>
    <w:rsid w:val="00E17F04"/>
    <w:rsid w:val="00E23144"/>
    <w:rsid w:val="00E233FC"/>
    <w:rsid w:val="00E23D0F"/>
    <w:rsid w:val="00E25218"/>
    <w:rsid w:val="00E27337"/>
    <w:rsid w:val="00E27E71"/>
    <w:rsid w:val="00E306AF"/>
    <w:rsid w:val="00E31AB3"/>
    <w:rsid w:val="00E31F69"/>
    <w:rsid w:val="00E3216A"/>
    <w:rsid w:val="00E32847"/>
    <w:rsid w:val="00E346C6"/>
    <w:rsid w:val="00E34E13"/>
    <w:rsid w:val="00E356C8"/>
    <w:rsid w:val="00E375F8"/>
    <w:rsid w:val="00E37735"/>
    <w:rsid w:val="00E401B8"/>
    <w:rsid w:val="00E41E1A"/>
    <w:rsid w:val="00E43207"/>
    <w:rsid w:val="00E434DC"/>
    <w:rsid w:val="00E43BDA"/>
    <w:rsid w:val="00E4409C"/>
    <w:rsid w:val="00E443F5"/>
    <w:rsid w:val="00E4462A"/>
    <w:rsid w:val="00E46418"/>
    <w:rsid w:val="00E4653B"/>
    <w:rsid w:val="00E502BA"/>
    <w:rsid w:val="00E532F4"/>
    <w:rsid w:val="00E53388"/>
    <w:rsid w:val="00E53A62"/>
    <w:rsid w:val="00E5476D"/>
    <w:rsid w:val="00E54EF1"/>
    <w:rsid w:val="00E556C4"/>
    <w:rsid w:val="00E56962"/>
    <w:rsid w:val="00E56FC1"/>
    <w:rsid w:val="00E57D4E"/>
    <w:rsid w:val="00E6369B"/>
    <w:rsid w:val="00E64502"/>
    <w:rsid w:val="00E65816"/>
    <w:rsid w:val="00E65A77"/>
    <w:rsid w:val="00E6610C"/>
    <w:rsid w:val="00E661E0"/>
    <w:rsid w:val="00E7146B"/>
    <w:rsid w:val="00E715E7"/>
    <w:rsid w:val="00E71BC2"/>
    <w:rsid w:val="00E72EDA"/>
    <w:rsid w:val="00E72F63"/>
    <w:rsid w:val="00E737D6"/>
    <w:rsid w:val="00E823A0"/>
    <w:rsid w:val="00E851FA"/>
    <w:rsid w:val="00E85ABA"/>
    <w:rsid w:val="00E8661A"/>
    <w:rsid w:val="00E87095"/>
    <w:rsid w:val="00E87592"/>
    <w:rsid w:val="00E878C0"/>
    <w:rsid w:val="00E9186C"/>
    <w:rsid w:val="00E9209B"/>
    <w:rsid w:val="00E92448"/>
    <w:rsid w:val="00E93583"/>
    <w:rsid w:val="00E9618A"/>
    <w:rsid w:val="00E962A3"/>
    <w:rsid w:val="00EA08DA"/>
    <w:rsid w:val="00EA23FF"/>
    <w:rsid w:val="00EA24B1"/>
    <w:rsid w:val="00EA47A1"/>
    <w:rsid w:val="00EA4F20"/>
    <w:rsid w:val="00EA71EB"/>
    <w:rsid w:val="00EA7AE4"/>
    <w:rsid w:val="00EB5AD6"/>
    <w:rsid w:val="00EB6D05"/>
    <w:rsid w:val="00EC01CF"/>
    <w:rsid w:val="00EC64D3"/>
    <w:rsid w:val="00EC6FE7"/>
    <w:rsid w:val="00ED000C"/>
    <w:rsid w:val="00ED11B6"/>
    <w:rsid w:val="00ED275E"/>
    <w:rsid w:val="00ED2B05"/>
    <w:rsid w:val="00ED56EC"/>
    <w:rsid w:val="00ED6108"/>
    <w:rsid w:val="00EE04C3"/>
    <w:rsid w:val="00EE42AF"/>
    <w:rsid w:val="00EE4560"/>
    <w:rsid w:val="00EE55BA"/>
    <w:rsid w:val="00EE5962"/>
    <w:rsid w:val="00EF0E2F"/>
    <w:rsid w:val="00EF10D7"/>
    <w:rsid w:val="00EF1DC8"/>
    <w:rsid w:val="00EF1E88"/>
    <w:rsid w:val="00EF22DE"/>
    <w:rsid w:val="00EF2BB5"/>
    <w:rsid w:val="00EF2DBE"/>
    <w:rsid w:val="00EF5820"/>
    <w:rsid w:val="00EF5DBB"/>
    <w:rsid w:val="00EF6228"/>
    <w:rsid w:val="00EF62DF"/>
    <w:rsid w:val="00EF7981"/>
    <w:rsid w:val="00EF79D9"/>
    <w:rsid w:val="00F01BBD"/>
    <w:rsid w:val="00F01C39"/>
    <w:rsid w:val="00F022A8"/>
    <w:rsid w:val="00F048B0"/>
    <w:rsid w:val="00F04A52"/>
    <w:rsid w:val="00F05B39"/>
    <w:rsid w:val="00F10B6F"/>
    <w:rsid w:val="00F10D25"/>
    <w:rsid w:val="00F1328F"/>
    <w:rsid w:val="00F1330D"/>
    <w:rsid w:val="00F15298"/>
    <w:rsid w:val="00F155CD"/>
    <w:rsid w:val="00F173B0"/>
    <w:rsid w:val="00F175EB"/>
    <w:rsid w:val="00F17F05"/>
    <w:rsid w:val="00F20BD0"/>
    <w:rsid w:val="00F218BA"/>
    <w:rsid w:val="00F21953"/>
    <w:rsid w:val="00F220D1"/>
    <w:rsid w:val="00F224FC"/>
    <w:rsid w:val="00F238EB"/>
    <w:rsid w:val="00F23E79"/>
    <w:rsid w:val="00F24D1F"/>
    <w:rsid w:val="00F27A65"/>
    <w:rsid w:val="00F27C3C"/>
    <w:rsid w:val="00F33202"/>
    <w:rsid w:val="00F33FA7"/>
    <w:rsid w:val="00F36956"/>
    <w:rsid w:val="00F36CC0"/>
    <w:rsid w:val="00F37843"/>
    <w:rsid w:val="00F379ED"/>
    <w:rsid w:val="00F40BA7"/>
    <w:rsid w:val="00F41FDF"/>
    <w:rsid w:val="00F4348C"/>
    <w:rsid w:val="00F44E59"/>
    <w:rsid w:val="00F45498"/>
    <w:rsid w:val="00F46AFD"/>
    <w:rsid w:val="00F5235C"/>
    <w:rsid w:val="00F530E8"/>
    <w:rsid w:val="00F57B6F"/>
    <w:rsid w:val="00F6071F"/>
    <w:rsid w:val="00F64770"/>
    <w:rsid w:val="00F66293"/>
    <w:rsid w:val="00F664A5"/>
    <w:rsid w:val="00F676F5"/>
    <w:rsid w:val="00F71E90"/>
    <w:rsid w:val="00F7318C"/>
    <w:rsid w:val="00F73D55"/>
    <w:rsid w:val="00F7457F"/>
    <w:rsid w:val="00F74FD7"/>
    <w:rsid w:val="00F752AB"/>
    <w:rsid w:val="00F75BE7"/>
    <w:rsid w:val="00F76030"/>
    <w:rsid w:val="00F76E46"/>
    <w:rsid w:val="00F77D18"/>
    <w:rsid w:val="00F81DFE"/>
    <w:rsid w:val="00F81E64"/>
    <w:rsid w:val="00F81FE6"/>
    <w:rsid w:val="00F84232"/>
    <w:rsid w:val="00F84979"/>
    <w:rsid w:val="00F8679D"/>
    <w:rsid w:val="00F868E5"/>
    <w:rsid w:val="00F86AB5"/>
    <w:rsid w:val="00F872A2"/>
    <w:rsid w:val="00F90509"/>
    <w:rsid w:val="00F923CD"/>
    <w:rsid w:val="00F934CB"/>
    <w:rsid w:val="00F9361E"/>
    <w:rsid w:val="00F94DC2"/>
    <w:rsid w:val="00F96130"/>
    <w:rsid w:val="00F96139"/>
    <w:rsid w:val="00F97538"/>
    <w:rsid w:val="00FA05DC"/>
    <w:rsid w:val="00FA1731"/>
    <w:rsid w:val="00FA20D5"/>
    <w:rsid w:val="00FA4C81"/>
    <w:rsid w:val="00FB07D2"/>
    <w:rsid w:val="00FB0D67"/>
    <w:rsid w:val="00FB1149"/>
    <w:rsid w:val="00FB2556"/>
    <w:rsid w:val="00FB2F00"/>
    <w:rsid w:val="00FB3946"/>
    <w:rsid w:val="00FB4C3E"/>
    <w:rsid w:val="00FB4F1D"/>
    <w:rsid w:val="00FB6272"/>
    <w:rsid w:val="00FB65C7"/>
    <w:rsid w:val="00FC0C32"/>
    <w:rsid w:val="00FC1991"/>
    <w:rsid w:val="00FC2FCE"/>
    <w:rsid w:val="00FC3797"/>
    <w:rsid w:val="00FC3CA8"/>
    <w:rsid w:val="00FC443F"/>
    <w:rsid w:val="00FC4C7F"/>
    <w:rsid w:val="00FC5947"/>
    <w:rsid w:val="00FC72FA"/>
    <w:rsid w:val="00FC7EFB"/>
    <w:rsid w:val="00FD0433"/>
    <w:rsid w:val="00FD195E"/>
    <w:rsid w:val="00FD1F18"/>
    <w:rsid w:val="00FD2AF0"/>
    <w:rsid w:val="00FD3E61"/>
    <w:rsid w:val="00FD5BF8"/>
    <w:rsid w:val="00FD641A"/>
    <w:rsid w:val="00FE0D95"/>
    <w:rsid w:val="00FE2E6E"/>
    <w:rsid w:val="00FE54FB"/>
    <w:rsid w:val="00FE556D"/>
    <w:rsid w:val="00FE67E4"/>
    <w:rsid w:val="00FE6A3C"/>
    <w:rsid w:val="00FF0762"/>
    <w:rsid w:val="00FF2254"/>
    <w:rsid w:val="00FF2260"/>
    <w:rsid w:val="00FF4AAC"/>
    <w:rsid w:val="00FF56E8"/>
    <w:rsid w:val="00FF58B5"/>
    <w:rsid w:val="00FF59A0"/>
    <w:rsid w:val="00FF5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B064514-5655-4986-92F1-A5C99F460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266C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A15DA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1F56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08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2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elizabethpitcairn.com/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0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ksandra Wyslouch</dc:creator>
  <cp:lastModifiedBy>Aleksandra Wyslouch</cp:lastModifiedBy>
  <cp:revision>3</cp:revision>
  <dcterms:created xsi:type="dcterms:W3CDTF">2017-04-24T11:48:00Z</dcterms:created>
  <dcterms:modified xsi:type="dcterms:W3CDTF">2017-04-24T11:49:00Z</dcterms:modified>
</cp:coreProperties>
</file>